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eastAsia="MS Mincho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MS Mincho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MS Mincho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25DF8974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(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6B9B52A2" w:rsidR="007912D7" w:rsidRPr="00EE1581" w:rsidRDefault="007912D7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1F031AC1" w:rsidRPr="3A67A6FB">
        <w:rPr>
          <w:rFonts w:ascii="Century" w:eastAsia="Century" w:hAnsi="Century" w:cs="Century"/>
          <w:color w:val="000000" w:themeColor="text1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1675CDED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EE1581">
        <w:rPr>
          <w:rFonts w:asciiTheme="minorHAnsi" w:hAnsiTheme="minorHAnsi"/>
          <w:sz w:val="24"/>
          <w:szCs w:val="24"/>
        </w:rPr>
        <w:t xml:space="preserve">Application </w:t>
      </w:r>
      <w:r w:rsidR="00C963CC" w:rsidRPr="00EE1581">
        <w:rPr>
          <w:rFonts w:asciiTheme="minorHAnsi" w:hAnsiTheme="minorHAnsi"/>
          <w:sz w:val="24"/>
          <w:szCs w:val="24"/>
        </w:rPr>
        <w:t>F</w:t>
      </w:r>
      <w:r w:rsidRPr="00EE1581">
        <w:rPr>
          <w:rFonts w:asciiTheme="minorHAnsi" w:hAnsiTheme="minorHAnsi"/>
          <w:sz w:val="24"/>
          <w:szCs w:val="24"/>
        </w:rPr>
        <w:t xml:space="preserve">orm </w:t>
      </w:r>
      <w:r w:rsidRPr="00EE1581">
        <w:rPr>
          <w:rFonts w:asciiTheme="minorHAnsi" w:hAnsiTheme="minorHAnsi"/>
          <w:b/>
          <w:bCs/>
          <w:sz w:val="24"/>
          <w:szCs w:val="24"/>
        </w:rPr>
        <w:t>(</w:t>
      </w:r>
      <w:r w:rsidR="00CA6D44">
        <w:rPr>
          <w:rFonts w:asciiTheme="minorHAnsi" w:hAnsiTheme="minorHAnsi"/>
          <w:b/>
          <w:bCs/>
          <w:sz w:val="24"/>
          <w:szCs w:val="24"/>
        </w:rPr>
        <w:t>October 2022</w:t>
      </w:r>
      <w:r w:rsidR="00CA6D44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Admissi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6"/>
        <w:gridCol w:w="356"/>
        <w:gridCol w:w="918"/>
      </w:tblGrid>
      <w:tr w:rsidR="00433737" w:rsidRPr="0068583F" w14:paraId="2A392341" w14:textId="77777777" w:rsidTr="00CA6D44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</w:tcPr>
          <w:p w14:paraId="7FD77B2D" w14:textId="311AEF6A" w:rsidR="00234673" w:rsidRPr="00CA6D44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3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5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5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5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7C5461" w:rsidRPr="0068583F" w14:paraId="74D39100" w14:textId="77777777" w:rsidTr="008D4461">
        <w:tc>
          <w:tcPr>
            <w:tcW w:w="2122" w:type="dxa"/>
            <w:gridSpan w:val="2"/>
          </w:tcPr>
          <w:p w14:paraId="68601BE8" w14:textId="77777777" w:rsidR="007C5461" w:rsidRPr="0068583F" w:rsidRDefault="007C5461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7C5461" w:rsidRPr="00104245" w:rsidRDefault="007C5461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4"/>
            <w:tcBorders>
              <w:bottom w:val="single" w:sz="4" w:space="0" w:color="auto"/>
            </w:tcBorders>
            <w:vAlign w:val="center"/>
          </w:tcPr>
          <w:p w14:paraId="01C16F32" w14:textId="2FA6495A" w:rsidR="007C5461" w:rsidRPr="0068583F" w:rsidRDefault="007C546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1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351C8348" w14:textId="0DAAD9DD" w:rsidR="00E663AA" w:rsidRPr="0068583F" w:rsidRDefault="00B90BF8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  <w:p w14:paraId="1A921D11" w14:textId="0B44031A" w:rsidR="00E663AA" w:rsidRPr="0068583F" w:rsidRDefault="18691311" w:rsidP="2C25E474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(Please select the type</w:t>
            </w:r>
            <w:r w:rsidR="1B903B40" w:rsidRPr="2C25E474">
              <w:rPr>
                <w:rFonts w:asciiTheme="minorHAnsi" w:hAnsiTheme="minorHAnsi"/>
                <w:sz w:val="12"/>
                <w:szCs w:val="12"/>
              </w:rPr>
              <w:t>(s)</w:t>
            </w:r>
            <w:r w:rsidRPr="2C25E474">
              <w:rPr>
                <w:rFonts w:asciiTheme="minorHAnsi" w:hAnsiTheme="minorHAnsi"/>
                <w:sz w:val="12"/>
                <w:szCs w:val="12"/>
              </w:rPr>
              <w:t xml:space="preserve"> of the English language proficiency test and provide the score and date of the test)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3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5AF691D9" w14:textId="77777777" w:rsidTr="00C154AB">
        <w:trPr>
          <w:trHeight w:val="439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64DDAC96" w14:textId="7751AF27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-iBT</w:t>
            </w:r>
          </w:p>
        </w:tc>
        <w:tc>
          <w:tcPr>
            <w:tcW w:w="1263" w:type="dxa"/>
            <w:gridSpan w:val="3"/>
            <w:tcBorders>
              <w:right w:val="single" w:sz="4" w:space="0" w:color="auto"/>
            </w:tcBorders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  <w:tcBorders>
              <w:left w:val="single" w:sz="4" w:space="0" w:color="auto"/>
            </w:tcBorders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397D298F" w14:textId="77777777" w:rsidTr="00C154AB">
        <w:trPr>
          <w:trHeight w:val="403"/>
        </w:trPr>
        <w:tc>
          <w:tcPr>
            <w:tcW w:w="2122" w:type="dxa"/>
            <w:gridSpan w:val="2"/>
            <w:vMerge/>
          </w:tcPr>
          <w:p w14:paraId="22BE9EF5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</w:tcPr>
          <w:p w14:paraId="1AC5FFB7" w14:textId="4B64B3B4" w:rsidR="00E663AA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E663AA" w:rsidRPr="0068583F">
              <w:rPr>
                <w:rFonts w:asciiTheme="minorHAnsi" w:hAnsiTheme="minorHAnsi"/>
                <w:sz w:val="18"/>
                <w:szCs w:val="18"/>
              </w:rPr>
              <w:t>TOEFL ITP</w:t>
            </w:r>
            <w:r w:rsidR="00CA6D44">
              <w:rPr>
                <w:rFonts w:asciiTheme="minorHAnsi" w:hAnsiTheme="minorHAnsi"/>
                <w:sz w:val="18"/>
                <w:szCs w:val="18"/>
              </w:rPr>
              <w:t>(held on Saturday, May 14, 2022)</w:t>
            </w:r>
          </w:p>
        </w:tc>
        <w:tc>
          <w:tcPr>
            <w:tcW w:w="1263" w:type="dxa"/>
            <w:gridSpan w:val="3"/>
            <w:tcBorders>
              <w:right w:val="single" w:sz="4" w:space="0" w:color="auto"/>
              <w:tr2bl w:val="single" w:sz="4" w:space="0" w:color="auto"/>
            </w:tcBorders>
          </w:tcPr>
          <w:p w14:paraId="38EFBCBD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3"/>
            <w:tcBorders>
              <w:left w:val="single" w:sz="4" w:space="0" w:color="auto"/>
            </w:tcBorders>
          </w:tcPr>
          <w:p w14:paraId="05E4E6F6" w14:textId="1DA715CF" w:rsidR="00E663AA" w:rsidRPr="0068583F" w:rsidRDefault="00C154AB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May 14</w:t>
            </w:r>
          </w:p>
        </w:tc>
      </w:tr>
      <w:tr w:rsidR="00C154AB" w:rsidRPr="0068583F" w14:paraId="58FD44B8" w14:textId="7FF224E9" w:rsidTr="00C154AB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C154AB" w:rsidRPr="0068583F" w:rsidRDefault="00C154AB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3255" w:type="dxa"/>
            <w:gridSpan w:val="8"/>
            <w:tcBorders>
              <w:right w:val="single" w:sz="4" w:space="0" w:color="auto"/>
            </w:tcBorders>
            <w:vAlign w:val="center"/>
          </w:tcPr>
          <w:p w14:paraId="6463854A" w14:textId="2ACEF8EA" w:rsidR="00C154AB" w:rsidRPr="0068583F" w:rsidRDefault="00C154AB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English</w:t>
            </w:r>
          </w:p>
        </w:tc>
        <w:tc>
          <w:tcPr>
            <w:tcW w:w="1274" w:type="dxa"/>
            <w:gridSpan w:val="2"/>
            <w:tcBorders>
              <w:left w:val="single" w:sz="4" w:space="0" w:color="auto"/>
            </w:tcBorders>
            <w:vAlign w:val="center"/>
          </w:tcPr>
          <w:p w14:paraId="077EEB5F" w14:textId="77777777" w:rsidR="00C154AB" w:rsidRPr="0068583F" w:rsidRDefault="00C154AB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4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1348EC22" w14:textId="77777777" w:rsidR="007C5461" w:rsidRDefault="007C5461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6451DD73" w14:textId="6F979516" w:rsidR="0071680F" w:rsidRPr="0068583F" w:rsidRDefault="007C5461" w:rsidP="007C5461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(Not only for working adults)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2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CA6D44">
        <w:trPr>
          <w:trHeight w:val="40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CA6D44">
        <w:trPr>
          <w:trHeight w:val="41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2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4"/>
          </w:tcPr>
          <w:p w14:paraId="1669E4C0" w14:textId="4132A865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(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)</w:t>
            </w:r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4"/>
          </w:tcPr>
          <w:p w14:paraId="62AA4747" w14:textId="77777777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(Postal Code                    )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7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042749A1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4DCD4141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709A4FDF" w:rsidRPr="3A67A6FB">
        <w:rPr>
          <w:rFonts w:asciiTheme="minorHAnsi" w:hAnsiTheme="minorHAnsi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47A2E0E8" w:rsidR="00BA7F3F" w:rsidRPr="0068583F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</w:rPr>
        <w:t>(</w:t>
      </w:r>
      <w:r w:rsidR="00CA6D44" w:rsidRPr="00CA6D44">
        <w:rPr>
          <w:rFonts w:asciiTheme="minorHAnsi" w:hAnsiTheme="minorHAnsi"/>
          <w:sz w:val="24"/>
          <w:szCs w:val="24"/>
        </w:rPr>
        <w:t xml:space="preserve">October 2022 Admission </w:t>
      </w:r>
      <w:r w:rsidRPr="00EE1581">
        <w:rPr>
          <w:rFonts w:asciiTheme="minorHAnsi" w:hAnsiTheme="minorHAnsi"/>
          <w:sz w:val="24"/>
          <w:szCs w:val="24"/>
        </w:rPr>
        <w:t xml:space="preserve">by </w:t>
      </w:r>
      <w:r w:rsidR="009516A5" w:rsidRPr="00EE1581">
        <w:rPr>
          <w:rFonts w:asciiTheme="minorHAnsi" w:hAnsiTheme="minorHAnsi"/>
          <w:sz w:val="24"/>
          <w:szCs w:val="24"/>
        </w:rPr>
        <w:t>Personal Merits</w:t>
      </w:r>
      <w:r w:rsidRPr="00EE1581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68583F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68583F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2C25E474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68583F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Pr="0068583F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68583F">
        <w:rPr>
          <w:rFonts w:asciiTheme="minorHAnsi" w:hAnsiTheme="minorHAnsi"/>
          <w:sz w:val="24"/>
        </w:rPr>
        <w:t>)</w:t>
      </w:r>
    </w:p>
    <w:p w14:paraId="51FCA279" w14:textId="77777777" w:rsidR="00BA7F3F" w:rsidRPr="0068583F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BA7F3F" w:rsidRPr="0068583F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68583F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68583F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38CEF002" w14:textId="77777777" w:rsidTr="001666F3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68583F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</w:tcPr>
          <w:p w14:paraId="340B83E0" w14:textId="77777777" w:rsidR="00BA7F3F" w:rsidRPr="0068583F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BA7F3F" w:rsidRPr="0068583F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68583F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68583F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68583F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68583F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B27AF4" w:rsidRPr="0068583F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1999265B" w:rsidR="00B27AF4" w:rsidRPr="0068583F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2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72422E7A" w:rsidR="0025064C" w:rsidRPr="0068583F" w:rsidRDefault="00DD528E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bookmarkStart w:id="0" w:name="_GoBack"/>
            <w:bookmarkEnd w:id="0"/>
            <w:r w:rsidR="0025064C" w:rsidRPr="0025064C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77777777" w:rsidR="00B27AF4" w:rsidRPr="0068583F" w:rsidRDefault="00B27AF4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A7F3F" w:rsidRPr="0068583F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1D1CDE70" w:rsidR="00BA7F3F" w:rsidRPr="0068583F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July 2</w:t>
            </w:r>
            <w:r w:rsidR="00BA7F3F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1417" w:type="dxa"/>
            <w:vAlign w:val="center"/>
          </w:tcPr>
          <w:p w14:paraId="445B0BC4" w14:textId="53A381CC" w:rsidR="0025064C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>
              <w:rPr>
                <w:rFonts w:asciiTheme="minorHAnsi" w:eastAsia="ＭＳ ゴシック" w:hAnsiTheme="minorHAnsi"/>
                <w:sz w:val="18"/>
                <w:szCs w:val="18"/>
              </w:rPr>
              <w:t xml:space="preserve">econd </w:t>
            </w:r>
            <w:r w:rsidR="00DD528E">
              <w:rPr>
                <w:rFonts w:asciiTheme="minorHAnsi" w:eastAsia="ＭＳ ゴシック" w:hAnsiTheme="minorHAnsi"/>
                <w:sz w:val="18"/>
                <w:szCs w:val="18"/>
              </w:rPr>
              <w:t>round screening</w:t>
            </w:r>
          </w:p>
          <w:p w14:paraId="4EE8290E" w14:textId="77777777" w:rsidR="00BA7F3F" w:rsidRPr="0068583F" w:rsidRDefault="00BA7F3F" w:rsidP="0025064C">
            <w:pPr>
              <w:spacing w:line="0" w:lineRule="atLeast"/>
              <w:ind w:firstLineChars="100" w:firstLine="180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218F425B" w:rsidR="00BA7F3F" w:rsidRPr="0068583F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68583F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68583F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68583F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68583F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2092F11B" w:rsidR="00BA7F3F" w:rsidRPr="0068583F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2022 Master</w:t>
      </w:r>
      <w:r w:rsidR="00313C42">
        <w:rPr>
          <w:rFonts w:asciiTheme="minorHAnsi" w:hAnsiTheme="minorHAnsi" w:cs="Arial"/>
          <w:sz w:val="24"/>
          <w:shd w:val="clear" w:color="auto" w:fill="FFFFFF"/>
        </w:rPr>
        <w:t>’</w:t>
      </w:r>
      <w:r w:rsidRPr="0068583F">
        <w:rPr>
          <w:rFonts w:asciiTheme="minorHAnsi" w:hAnsiTheme="minorHAnsi" w:cs="Arial"/>
          <w:sz w:val="24"/>
          <w:shd w:val="clear" w:color="auto" w:fill="FFFFFF"/>
        </w:rPr>
        <w:t>s</w:t>
      </w:r>
      <w:r w:rsidRPr="0068583F">
        <w:rPr>
          <w:rFonts w:asciiTheme="minorHAnsi" w:hAnsiTheme="minorHAnsi"/>
          <w:sz w:val="24"/>
          <w:lang w:eastAsia="zh-TW"/>
        </w:rPr>
        <w:t xml:space="preserve"> Program</w:t>
      </w:r>
      <w:r w:rsidR="00956075">
        <w:rPr>
          <w:rFonts w:asciiTheme="minorHAnsi" w:hAnsiTheme="minorHAnsi"/>
          <w:sz w:val="24"/>
          <w:lang w:eastAsia="zh-TW"/>
        </w:rPr>
        <w:t>,</w:t>
      </w:r>
      <w:r w:rsidRPr="0068583F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>
        <w:rPr>
          <w:rFonts w:asciiTheme="minorHAnsi" w:hAnsiTheme="minorHAnsi"/>
          <w:sz w:val="24"/>
          <w:lang w:eastAsia="zh-TW"/>
        </w:rPr>
        <w:t>,</w:t>
      </w:r>
      <w:r w:rsidR="00956075" w:rsidRPr="00956075">
        <w:rPr>
          <w:rFonts w:asciiTheme="minorHAnsi" w:hAnsiTheme="minorHAnsi"/>
          <w:sz w:val="24"/>
          <w:lang w:eastAsia="zh-TW"/>
        </w:rPr>
        <w:t xml:space="preserve"> </w:t>
      </w:r>
      <w:r w:rsidR="00956075" w:rsidRPr="0068583F">
        <w:rPr>
          <w:rFonts w:asciiTheme="minorHAnsi" w:hAnsiTheme="minorHAnsi"/>
          <w:sz w:val="24"/>
          <w:lang w:eastAsia="zh-TW"/>
        </w:rPr>
        <w:t>Kyushu University</w:t>
      </w:r>
    </w:p>
    <w:p w14:paraId="6C91C8DB" w14:textId="3F1BD3DF" w:rsidR="00BA7F3F" w:rsidRPr="0068583F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</w:rPr>
        <w:t xml:space="preserve"> (</w:t>
      </w:r>
      <w:r w:rsidR="00CA6D44" w:rsidRPr="00CA6D44">
        <w:rPr>
          <w:rFonts w:asciiTheme="minorHAnsi" w:hAnsiTheme="minorHAnsi"/>
          <w:sz w:val="24"/>
          <w:szCs w:val="24"/>
        </w:rPr>
        <w:t xml:space="preserve">October 2022 </w:t>
      </w:r>
      <w:r w:rsidRPr="2C25E474">
        <w:rPr>
          <w:rFonts w:asciiTheme="minorHAnsi" w:hAnsiTheme="minorHAnsi"/>
          <w:sz w:val="24"/>
          <w:szCs w:val="24"/>
        </w:rPr>
        <w:t>Adm</w:t>
      </w:r>
      <w:r w:rsidRPr="00EE1581">
        <w:rPr>
          <w:rFonts w:asciiTheme="minorHAnsi" w:hAnsiTheme="minorHAnsi"/>
          <w:sz w:val="24"/>
          <w:szCs w:val="24"/>
        </w:rPr>
        <w:t xml:space="preserve">ission by </w:t>
      </w:r>
      <w:r w:rsidR="009516A5" w:rsidRPr="00EE1581">
        <w:rPr>
          <w:rFonts w:asciiTheme="minorHAnsi" w:hAnsiTheme="minorHAnsi"/>
          <w:sz w:val="24"/>
          <w:szCs w:val="24"/>
        </w:rPr>
        <w:t>Personal Merits</w:t>
      </w:r>
      <w:r w:rsidRPr="00EE1581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68583F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2C25E474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2C25E474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I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68583F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1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1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610D867A" w:rsidR="004A4106" w:rsidRPr="0068583F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gn at Kyushu University (October</w:t>
      </w:r>
      <w:r w:rsidRPr="3A67A6FB">
        <w:rPr>
          <w:rFonts w:asciiTheme="minorHAnsi" w:hAnsiTheme="minorHAnsi"/>
          <w:sz w:val="21"/>
          <w:szCs w:val="21"/>
        </w:rPr>
        <w:t xml:space="preserve"> 2022 Admission) if I am </w:t>
      </w:r>
      <w:r w:rsidR="00912A7D" w:rsidRPr="3A67A6FB">
        <w:rPr>
          <w:rFonts w:asciiTheme="minorHAnsi" w:hAnsiTheme="minorHAnsi"/>
          <w:sz w:val="21"/>
          <w:szCs w:val="21"/>
        </w:rPr>
        <w:t>admitted</w:t>
      </w:r>
      <w:r w:rsidRPr="3A67A6FB">
        <w:rPr>
          <w:rFonts w:asciiTheme="minorHAnsi" w:hAnsiTheme="minorHAnsi"/>
          <w:sz w:val="21"/>
          <w:szCs w:val="21"/>
        </w:rPr>
        <w:t xml:space="preserve"> through </w:t>
      </w:r>
      <w:r w:rsidR="009516A5" w:rsidRPr="3A67A6FB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3A67A6FB">
        <w:rPr>
          <w:rFonts w:asciiTheme="minorHAnsi" w:hAnsiTheme="minorHAnsi"/>
          <w:sz w:val="21"/>
          <w:szCs w:val="21"/>
        </w:rPr>
        <w:t xml:space="preserve">dmission </w:t>
      </w:r>
      <w:r w:rsidRPr="3A67A6FB">
        <w:rPr>
          <w:rFonts w:asciiTheme="minorHAnsi" w:hAnsiTheme="minorHAnsi"/>
          <w:sz w:val="21"/>
          <w:szCs w:val="21"/>
        </w:rPr>
        <w:t xml:space="preserve">by </w:t>
      </w:r>
      <w:r w:rsidR="009516A5" w:rsidRPr="3A67A6FB">
        <w:rPr>
          <w:rFonts w:asciiTheme="minorHAnsi" w:hAnsiTheme="minorHAnsi"/>
          <w:sz w:val="21"/>
          <w:szCs w:val="21"/>
        </w:rPr>
        <w:t>Personal Merits</w:t>
      </w:r>
      <w:r w:rsidRPr="3A67A6FB">
        <w:rPr>
          <w:rFonts w:asciiTheme="minorHAnsi" w:hAnsiTheme="minorHAnsi"/>
          <w:sz w:val="21"/>
          <w:szCs w:val="21"/>
        </w:rPr>
        <w:t xml:space="preserve"> of the year 2022. </w:t>
      </w:r>
    </w:p>
    <w:p w14:paraId="281779EB" w14:textId="77777777" w:rsidR="004A4106" w:rsidRPr="0068583F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87217D3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7B304F1D" w14:textId="12F47F8A" w:rsidR="004A4106" w:rsidRPr="0068583F" w:rsidRDefault="004A4106" w:rsidP="004A4106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</w:t>
      </w:r>
      <w:r w:rsidR="00940090" w:rsidRPr="0068583F">
        <w:rPr>
          <w:rFonts w:asciiTheme="minorHAnsi" w:hAnsiTheme="minorHAnsi"/>
        </w:rPr>
        <w:t>8</w:t>
      </w:r>
      <w:r w:rsidRPr="0068583F">
        <w:rPr>
          <w:rFonts w:asciiTheme="minorHAnsi" w:hAnsiTheme="minorHAnsi"/>
        </w:rPr>
        <w:t xml:space="preserve">) </w:t>
      </w:r>
    </w:p>
    <w:p w14:paraId="5881FAED" w14:textId="77777777" w:rsidR="004A4106" w:rsidRPr="0068583F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4F7A4302" w14:textId="25AA8DC8" w:rsidR="004A4106" w:rsidRPr="0068583F" w:rsidRDefault="004A4106" w:rsidP="004A4106">
      <w:pPr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Please </w:t>
      </w:r>
      <w:r w:rsidR="00956075">
        <w:rPr>
          <w:rFonts w:asciiTheme="minorHAnsi" w:hAnsiTheme="minorHAnsi"/>
          <w:szCs w:val="21"/>
        </w:rPr>
        <w:t xml:space="preserve">correctly </w:t>
      </w:r>
      <w:r w:rsidRPr="0068583F">
        <w:rPr>
          <w:rFonts w:asciiTheme="minorHAnsi" w:hAnsiTheme="minorHAnsi"/>
          <w:szCs w:val="21"/>
        </w:rPr>
        <w:t xml:space="preserve">fill out the following labels below.  </w:t>
      </w:r>
    </w:p>
    <w:p w14:paraId="0C8F77FE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8020514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8583F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142CE8A0" w:rsidR="004A4106" w:rsidRPr="00DC208F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October 2022 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DC208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a14="http://schemas.microsoft.com/office/drawing/2010/main"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77777777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  <w:lang w:eastAsia="zh-TW"/>
        </w:rPr>
        <w:t>(</w:t>
      </w: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  <w:t>)</w:t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/</w:t>
      </w:r>
      <w:r w:rsidRPr="2C25E474">
        <w:rPr>
          <w:rFonts w:asciiTheme="minorHAnsi" w:eastAsia="ＭＳ ゴシック" w:hAnsiTheme="minorHAnsi"/>
        </w:rPr>
        <w:t xml:space="preserve">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5D71879A" w14:textId="018EF106" w:rsidR="00DC208F" w:rsidRPr="00DC208F" w:rsidRDefault="00DC208F" w:rsidP="00DC208F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>
        <w:rPr>
          <w:rFonts w:asciiTheme="minorHAnsi" w:eastAsia="ＭＳ ゴシック" w:hAnsiTheme="minorHAnsi"/>
          <w:szCs w:val="21"/>
        </w:rPr>
        <w:t xml:space="preserve">October 2022 Admission 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12FA1D18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t>(A</w:t>
      </w:r>
      <w:r w:rsidRPr="0068583F">
        <w:rPr>
          <w:rFonts w:asciiTheme="minorHAnsi" w:hAnsiTheme="minorHAnsi"/>
        </w:rPr>
        <w:t xml:space="preserve">ppendix </w:t>
      </w:r>
      <w:r w:rsidR="00940090" w:rsidRPr="0068583F">
        <w:rPr>
          <w:rFonts w:asciiTheme="minorHAnsi" w:hAnsiTheme="minorHAnsi"/>
        </w:rPr>
        <w:t>9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41ECC579" w:rsidR="00C20F03" w:rsidRPr="0068583F" w:rsidRDefault="00C20F03" w:rsidP="3A67A6FB">
      <w:pPr>
        <w:jc w:val="center"/>
        <w:rPr>
          <w:rFonts w:asciiTheme="minorHAnsi" w:hAnsiTheme="minorHAnsi"/>
          <w:sz w:val="24"/>
          <w:szCs w:val="24"/>
        </w:rPr>
      </w:pPr>
      <w:r w:rsidRPr="3A67A6FB">
        <w:rPr>
          <w:rFonts w:asciiTheme="minorHAnsi" w:hAnsiTheme="minorHAnsi"/>
          <w:sz w:val="24"/>
          <w:szCs w:val="24"/>
        </w:rPr>
        <w:t>2022 Master</w:t>
      </w:r>
      <w:r w:rsidR="7F85DF6D" w:rsidRPr="3A67A6FB">
        <w:rPr>
          <w:rFonts w:asciiTheme="minorHAnsi" w:hAnsiTheme="minorHAnsi"/>
          <w:sz w:val="24"/>
          <w:szCs w:val="24"/>
        </w:rPr>
        <w:t>’</w:t>
      </w:r>
      <w:r w:rsidRPr="3A67A6F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2C25E474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2C25E474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</w:tcPr>
          <w:p w14:paraId="7A4BEE66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4B22D45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2C25E474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2C25E474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2C25E474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2" w:hangingChars="1036" w:hanging="1866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3600573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461F14FA" w14:textId="77777777" w:rsidR="00DC208F" w:rsidRDefault="00DC208F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</w:p>
    <w:p w14:paraId="6994D354" w14:textId="16B577CB" w:rsidR="001E09DE" w:rsidRDefault="002F34A3" w:rsidP="00807AD2">
      <w:pPr>
        <w:pStyle w:val="1"/>
        <w:spacing w:before="44"/>
        <w:ind w:left="185"/>
        <w:rPr>
          <w:rFonts w:asciiTheme="minorHAnsi" w:eastAsia="ＭＳ Ｐゴシック" w:hAnsiTheme="minorHAnsi"/>
          <w:sz w:val="22"/>
        </w:rPr>
      </w:pPr>
      <w:r w:rsidRPr="002F34A3">
        <w:rPr>
          <w:rFonts w:asciiTheme="minorHAnsi" w:eastAsia="ＭＳ Ｐゴシック" w:hAnsiTheme="minorHAnsi" w:hint="eastAsia"/>
          <w:sz w:val="26"/>
          <w:szCs w:val="26"/>
        </w:rPr>
        <w:t>T</w:t>
      </w:r>
      <w:r w:rsidRPr="002F34A3">
        <w:rPr>
          <w:rFonts w:asciiTheme="minorHAnsi" w:eastAsia="ＭＳ Ｐゴシック" w:hAnsiTheme="minorHAnsi"/>
          <w:sz w:val="26"/>
          <w:szCs w:val="26"/>
        </w:rPr>
        <w:t>OEFL ITP organized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b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the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School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of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Design,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Kyushu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 w:rsidRPr="002F34A3">
        <w:rPr>
          <w:rFonts w:asciiTheme="minorHAnsi" w:eastAsia="ＭＳ Ｐゴシック" w:hAnsiTheme="minorHAnsi"/>
          <w:sz w:val="26"/>
          <w:szCs w:val="26"/>
        </w:rPr>
        <w:t>University</w:t>
      </w:r>
      <w:r w:rsidRPr="002F34A3">
        <w:rPr>
          <w:rFonts w:asciiTheme="minorHAnsi" w:eastAsia="ＭＳ Ｐゴシック" w:hAnsiTheme="minorHAnsi" w:hint="eastAsia"/>
          <w:sz w:val="26"/>
          <w:szCs w:val="26"/>
        </w:rPr>
        <w:t xml:space="preserve">　</w:t>
      </w:r>
      <w:r>
        <w:rPr>
          <w:rFonts w:asciiTheme="minorHAnsi" w:eastAsia="ＭＳ Ｐゴシック" w:hAnsiTheme="minorHAnsi" w:hint="eastAsia"/>
          <w:sz w:val="28"/>
        </w:rPr>
        <w:t>A</w:t>
      </w:r>
      <w:r>
        <w:rPr>
          <w:rFonts w:asciiTheme="minorHAnsi" w:eastAsia="ＭＳ Ｐゴシック" w:hAnsiTheme="minorHAnsi"/>
          <w:sz w:val="28"/>
        </w:rPr>
        <w:t>pplication Form</w:t>
      </w:r>
      <w:r w:rsidR="00807AD2">
        <w:rPr>
          <w:rFonts w:asciiTheme="minorHAnsi" w:eastAsia="ＭＳ Ｐゴシック" w:hAnsiTheme="minorHAnsi"/>
          <w:sz w:val="28"/>
        </w:rPr>
        <w:t xml:space="preserve">　　　</w:t>
      </w:r>
      <w:r w:rsidR="00DB595D">
        <w:rPr>
          <w:rFonts w:asciiTheme="minorHAnsi" w:eastAsia="ＭＳ Ｐゴシック" w:hAnsiTheme="minorHAnsi"/>
          <w:sz w:val="28"/>
        </w:rPr>
        <w:t xml:space="preserve">　　　　</w:t>
      </w:r>
      <w:r w:rsidR="00DC208F" w:rsidRPr="00DB595D">
        <w:rPr>
          <w:rFonts w:asciiTheme="minorHAnsi" w:eastAsia="ＭＳ Ｐゴシック" w:hAnsiTheme="minorHAnsi"/>
          <w:sz w:val="22"/>
        </w:rPr>
        <w:t>（</w:t>
      </w:r>
      <w:r w:rsidR="00DC208F" w:rsidRPr="00DB595D">
        <w:rPr>
          <w:rFonts w:asciiTheme="minorHAnsi" w:eastAsia="ＭＳ Ｐゴシック" w:hAnsiTheme="minorHAnsi"/>
          <w:sz w:val="22"/>
        </w:rPr>
        <w:t>TOEFL</w:t>
      </w:r>
      <w:r w:rsidR="00DC208F" w:rsidRPr="00DB595D">
        <w:rPr>
          <w:rFonts w:asciiTheme="minorHAnsi" w:eastAsia="ＭＳ Ｐゴシック" w:hAnsiTheme="minorHAnsi"/>
          <w:spacing w:val="-3"/>
          <w:sz w:val="22"/>
        </w:rPr>
        <w:t xml:space="preserve"> </w:t>
      </w:r>
      <w:r w:rsidR="00DC208F" w:rsidRPr="00DB595D">
        <w:rPr>
          <w:rFonts w:asciiTheme="minorHAnsi" w:eastAsia="ＭＳ Ｐゴシック" w:hAnsiTheme="minorHAnsi"/>
          <w:sz w:val="22"/>
        </w:rPr>
        <w:t>ITP</w:t>
      </w:r>
      <w:r w:rsidRPr="00DB595D">
        <w:rPr>
          <w:rFonts w:asciiTheme="minorHAnsi" w:eastAsia="ＭＳ Ｐゴシック" w:hAnsiTheme="minorHAnsi"/>
          <w:sz w:val="22"/>
        </w:rPr>
        <w:t xml:space="preserve"> held on Saturday, May 14,2022</w:t>
      </w:r>
      <w:r w:rsidR="00DC208F" w:rsidRPr="00DB595D">
        <w:rPr>
          <w:rFonts w:asciiTheme="minorHAnsi" w:eastAsia="ＭＳ Ｐゴシック" w:hAnsiTheme="minorHAnsi"/>
          <w:sz w:val="22"/>
        </w:rPr>
        <w:t>）</w:t>
      </w:r>
    </w:p>
    <w:p w14:paraId="4AC17246" w14:textId="77777777" w:rsidR="00807AD2" w:rsidRPr="00807AD2" w:rsidRDefault="00807AD2" w:rsidP="00807AD2"/>
    <w:tbl>
      <w:tblPr>
        <w:tblStyle w:val="TableNormal1"/>
        <w:tblW w:w="9028" w:type="dxa"/>
        <w:tblInd w:w="1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32"/>
        <w:gridCol w:w="2448"/>
        <w:gridCol w:w="6091"/>
        <w:gridCol w:w="157"/>
      </w:tblGrid>
      <w:tr w:rsidR="00DC208F" w:rsidRPr="00DC208F" w14:paraId="636D801F" w14:textId="77777777" w:rsidTr="004440F8">
        <w:trPr>
          <w:trHeight w:val="533"/>
        </w:trPr>
        <w:tc>
          <w:tcPr>
            <w:tcW w:w="2780" w:type="dxa"/>
            <w:gridSpan w:val="2"/>
            <w:tcBorders>
              <w:bottom w:val="single" w:sz="18" w:space="0" w:color="000000"/>
            </w:tcBorders>
          </w:tcPr>
          <w:p w14:paraId="6E2672A1" w14:textId="1DAF5010" w:rsidR="002F34A3" w:rsidRPr="00DC208F" w:rsidRDefault="002F34A3" w:rsidP="002F34A3">
            <w:pPr>
              <w:pStyle w:val="TableParagraph"/>
              <w:spacing w:line="263" w:lineRule="exact"/>
              <w:ind w:left="112" w:right="67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6248" w:type="dxa"/>
            <w:gridSpan w:val="2"/>
            <w:tcBorders>
              <w:bottom w:val="single" w:sz="18" w:space="0" w:color="000000"/>
            </w:tcBorders>
          </w:tcPr>
          <w:p w14:paraId="54087496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AF66AD" w:rsidRPr="00DC208F" w14:paraId="4CA1EFCA" w14:textId="77777777" w:rsidTr="004440F8">
        <w:trPr>
          <w:trHeight w:val="420"/>
        </w:trPr>
        <w:tc>
          <w:tcPr>
            <w:tcW w:w="332" w:type="dxa"/>
            <w:vMerge w:val="restart"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7AD91919" w14:textId="02C67314" w:rsidR="00AF66AD" w:rsidRPr="00DB595D" w:rsidRDefault="00DB595D" w:rsidP="00AF66AD">
            <w:pPr>
              <w:pStyle w:val="TableParagraph"/>
              <w:spacing w:before="76"/>
              <w:ind w:left="0"/>
              <w:rPr>
                <w:rFonts w:ascii="Cambria" w:hAnsi="Cambria"/>
                <w:sz w:val="21"/>
                <w:szCs w:val="21"/>
              </w:rPr>
            </w:pPr>
            <w:r w:rsidRPr="00DB595D">
              <w:rPr>
                <w:rFonts w:ascii="Cambria" w:hAnsi="Cambria"/>
                <w:sz w:val="21"/>
                <w:szCs w:val="21"/>
              </w:rPr>
              <w:t>①</w:t>
            </w:r>
          </w:p>
        </w:tc>
        <w:tc>
          <w:tcPr>
            <w:tcW w:w="2447" w:type="dxa"/>
            <w:tcBorders>
              <w:top w:val="single" w:sz="18" w:space="0" w:color="000000"/>
              <w:left w:val="nil"/>
              <w:bottom w:val="single" w:sz="4" w:space="0" w:color="auto"/>
            </w:tcBorders>
          </w:tcPr>
          <w:p w14:paraId="0572A2B5" w14:textId="68700818" w:rsidR="00AF66AD" w:rsidRPr="00DB595D" w:rsidRDefault="00AF66AD" w:rsidP="00DB595D">
            <w:pPr>
              <w:pStyle w:val="TableParagraph"/>
              <w:ind w:left="0"/>
              <w:rPr>
                <w:rFonts w:asciiTheme="minorHAnsi" w:eastAsia="ＭＳ Ｐゴシック" w:hAnsiTheme="minorHAnsi"/>
                <w:i/>
                <w:sz w:val="21"/>
                <w:szCs w:val="21"/>
                <w:lang w:eastAsia="ja-JP"/>
              </w:rPr>
            </w:pPr>
            <w:r w:rsidRPr="00AF66AD">
              <w:rPr>
                <w:rFonts w:asciiTheme="minorHAnsi" w:hAnsiTheme="minorHAnsi"/>
                <w:sz w:val="21"/>
                <w:szCs w:val="21"/>
                <w:lang w:eastAsia="ja-JP"/>
              </w:rPr>
              <w:t xml:space="preserve"> </w:t>
            </w:r>
            <w:r w:rsidR="00DB595D" w:rsidRPr="00DB595D">
              <w:rPr>
                <w:rFonts w:asciiTheme="minorHAnsi" w:eastAsia="ＭＳ Ｐゴシック" w:hAnsiTheme="minorHAnsi"/>
                <w:i/>
                <w:spacing w:val="-1"/>
                <w:sz w:val="21"/>
                <w:szCs w:val="21"/>
                <w:lang w:eastAsia="ja-JP"/>
              </w:rPr>
              <w:t>Furigana</w:t>
            </w:r>
          </w:p>
        </w:tc>
        <w:tc>
          <w:tcPr>
            <w:tcW w:w="6248" w:type="dxa"/>
            <w:gridSpan w:val="2"/>
            <w:tcBorders>
              <w:top w:val="single" w:sz="18" w:space="0" w:color="000000"/>
              <w:bottom w:val="single" w:sz="4" w:space="0" w:color="auto"/>
              <w:right w:val="single" w:sz="18" w:space="0" w:color="000000"/>
            </w:tcBorders>
          </w:tcPr>
          <w:p w14:paraId="55F5AAAF" w14:textId="4D3ED359" w:rsidR="00AF66AD" w:rsidRPr="00DC208F" w:rsidRDefault="00AF66AD" w:rsidP="002F34A3">
            <w:pPr>
              <w:pStyle w:val="TableParagraph"/>
              <w:ind w:left="0" w:right="212"/>
              <w:rPr>
                <w:rFonts w:asciiTheme="minorHAnsi" w:eastAsia="ＭＳ Ｐゴシック" w:hAnsiTheme="minorHAnsi"/>
              </w:rPr>
            </w:pPr>
          </w:p>
        </w:tc>
      </w:tr>
      <w:tr w:rsidR="00AF66AD" w:rsidRPr="00DC208F" w14:paraId="1EE74DFA" w14:textId="77777777" w:rsidTr="004440F8">
        <w:trPr>
          <w:trHeight w:val="552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3E32903D" w14:textId="77777777" w:rsidR="00AF66AD" w:rsidRPr="00AF66AD" w:rsidRDefault="00AF66AD" w:rsidP="002F34A3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4D44B74" w14:textId="53283199" w:rsidR="00AF66AD" w:rsidRPr="00AF66AD" w:rsidRDefault="00AF66AD" w:rsidP="001B041C">
            <w:pPr>
              <w:pStyle w:val="TableParagraph"/>
              <w:tabs>
                <w:tab w:val="left" w:pos="652"/>
              </w:tabs>
              <w:spacing w:before="19"/>
              <w:ind w:left="0"/>
              <w:rPr>
                <w:rFonts w:asciiTheme="minorHAnsi" w:hAnsiTheme="minorHAnsi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 w:hint="eastAsia"/>
                <w:sz w:val="21"/>
                <w:szCs w:val="21"/>
                <w:lang w:eastAsia="ja-JP"/>
              </w:rPr>
              <w:t>F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  <w:lang w:eastAsia="ja-JP"/>
              </w:rPr>
              <w:t>ull Name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bottom w:val="single" w:sz="4" w:space="0" w:color="auto"/>
              <w:right w:val="single" w:sz="18" w:space="0" w:color="000000"/>
            </w:tcBorders>
          </w:tcPr>
          <w:p w14:paraId="2B094D4D" w14:textId="77777777" w:rsidR="00AF66AD" w:rsidRPr="00DC208F" w:rsidRDefault="00AF66AD" w:rsidP="002F34A3">
            <w:pPr>
              <w:pStyle w:val="TableParagraph"/>
              <w:ind w:left="0" w:right="212"/>
              <w:rPr>
                <w:rFonts w:asciiTheme="minorHAnsi" w:hAnsiTheme="minorHAnsi"/>
              </w:rPr>
            </w:pPr>
          </w:p>
        </w:tc>
      </w:tr>
      <w:tr w:rsidR="00AF66AD" w:rsidRPr="00DC208F" w14:paraId="7CF66402" w14:textId="77777777" w:rsidTr="001E09DE">
        <w:trPr>
          <w:trHeight w:val="506"/>
        </w:trPr>
        <w:tc>
          <w:tcPr>
            <w:tcW w:w="332" w:type="dxa"/>
            <w:vMerge/>
            <w:tcBorders>
              <w:top w:val="single" w:sz="18" w:space="0" w:color="000000"/>
              <w:left w:val="single" w:sz="18" w:space="0" w:color="000000"/>
              <w:right w:val="nil"/>
            </w:tcBorders>
          </w:tcPr>
          <w:p w14:paraId="424B1E6A" w14:textId="77777777" w:rsidR="00AF66AD" w:rsidRPr="00AF66AD" w:rsidRDefault="00AF66AD" w:rsidP="002F34A3">
            <w:pPr>
              <w:pStyle w:val="TableParagraph"/>
              <w:spacing w:before="76"/>
              <w:ind w:left="35"/>
              <w:rPr>
                <w:rFonts w:asciiTheme="minorHAnsi" w:hAnsiTheme="minorHAnsi" w:cs="Cambria Math"/>
                <w:w w:val="99"/>
                <w:sz w:val="21"/>
                <w:szCs w:val="21"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nil"/>
            </w:tcBorders>
          </w:tcPr>
          <w:p w14:paraId="56DA99CE" w14:textId="36474B54" w:rsidR="00AF66AD" w:rsidRPr="00AF66AD" w:rsidRDefault="00AF66AD" w:rsidP="001E09DE">
            <w:pPr>
              <w:pStyle w:val="TableParagraph"/>
              <w:spacing w:line="14" w:lineRule="auto"/>
              <w:ind w:left="0"/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</w:pP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  <w:lang w:eastAsia="ja-JP"/>
              </w:rPr>
              <w:t>Date of Birth</w:t>
            </w:r>
            <w:r w:rsidR="001E09DE"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(</w:t>
            </w:r>
            <w:r w:rsidRPr="00AF66AD">
              <w:rPr>
                <w:rFonts w:asciiTheme="minorHAnsi" w:eastAsia="ＭＳ Ｐゴシック" w:hAnsiTheme="minorHAnsi"/>
                <w:w w:val="95"/>
                <w:sz w:val="15"/>
                <w:szCs w:val="21"/>
                <w:lang w:eastAsia="ja-JP"/>
              </w:rPr>
              <w:t>YYYY/MM/DD)</w:t>
            </w:r>
          </w:p>
        </w:tc>
        <w:tc>
          <w:tcPr>
            <w:tcW w:w="6248" w:type="dxa"/>
            <w:gridSpan w:val="2"/>
            <w:tcBorders>
              <w:top w:val="single" w:sz="4" w:space="0" w:color="auto"/>
              <w:right w:val="single" w:sz="18" w:space="0" w:color="000000"/>
            </w:tcBorders>
          </w:tcPr>
          <w:p w14:paraId="6518A171" w14:textId="761AFC57" w:rsidR="00AF66AD" w:rsidRPr="00DC208F" w:rsidRDefault="004440F8" w:rsidP="004440F8">
            <w:pPr>
              <w:pStyle w:val="TableParagraph"/>
              <w:ind w:left="0" w:right="212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         /       /       </w:t>
            </w:r>
            <w:r w:rsidR="00AF66AD">
              <w:rPr>
                <w:rFonts w:asciiTheme="minorHAnsi" w:hAnsiTheme="minorHAnsi"/>
              </w:rPr>
              <w:t xml:space="preserve">          (Age        )</w:t>
            </w:r>
          </w:p>
        </w:tc>
      </w:tr>
      <w:tr w:rsidR="001B041C" w:rsidRPr="00DC208F" w14:paraId="3CBC31FF" w14:textId="77777777" w:rsidTr="004440F8">
        <w:trPr>
          <w:trHeight w:val="682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685BF89D" w14:textId="7AE53C33" w:rsidR="001B041C" w:rsidRPr="00AF66AD" w:rsidRDefault="001B041C" w:rsidP="004440F8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②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Current</w:t>
            </w:r>
            <w:r w:rsidR="004440F8">
              <w:rPr>
                <w:rFonts w:asciiTheme="minorHAnsi" w:eastAsia="ＭＳ Ｐゴシック" w:hAnsiTheme="minorHAnsi"/>
                <w:sz w:val="21"/>
                <w:szCs w:val="21"/>
              </w:rPr>
              <w:t xml:space="preserve"> 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ddress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2B5D7E1F" w14:textId="77777777" w:rsidR="001B041C" w:rsidRPr="00DC208F" w:rsidRDefault="001B041C" w:rsidP="001B041C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B041C" w:rsidRPr="00DC208F" w14:paraId="7BDFA7D4" w14:textId="77777777" w:rsidTr="004440F8">
        <w:trPr>
          <w:trHeight w:val="516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3CED862B" w14:textId="16DDA50C" w:rsidR="001B041C" w:rsidRPr="00AF66AD" w:rsidRDefault="001B041C" w:rsidP="001B041C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③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Phone</w:t>
            </w:r>
            <w:r w:rsidR="00AF66AD" w:rsidRPr="00AF66AD">
              <w:rPr>
                <w:rFonts w:asciiTheme="minorHAnsi" w:eastAsia="ＭＳ Ｐゴシック" w:hAnsiTheme="minorHAnsi"/>
                <w:sz w:val="21"/>
                <w:szCs w:val="21"/>
              </w:rPr>
              <w:t xml:space="preserve"> 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Number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7F410166" w14:textId="77777777" w:rsidR="001B041C" w:rsidRPr="00DC208F" w:rsidRDefault="001B041C" w:rsidP="001B041C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B041C" w:rsidRPr="00DC208F" w14:paraId="5087AD38" w14:textId="77777777" w:rsidTr="004440F8">
        <w:trPr>
          <w:trHeight w:val="537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1731807A" w14:textId="2D47D895" w:rsidR="001B041C" w:rsidRPr="00AF66AD" w:rsidRDefault="001B041C" w:rsidP="001B041C">
            <w:pPr>
              <w:pStyle w:val="TableParagraph"/>
              <w:ind w:left="0" w:right="-44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w w:val="95"/>
                <w:sz w:val="21"/>
                <w:szCs w:val="21"/>
              </w:rPr>
              <w:t>④</w:t>
            </w:r>
            <w:r w:rsidRPr="00AF66AD">
              <w:rPr>
                <w:rFonts w:asciiTheme="minorHAnsi" w:eastAsia="ＭＳ Ｐゴシック" w:hAnsiTheme="minorHAnsi"/>
                <w:w w:val="95"/>
                <w:sz w:val="21"/>
                <w:szCs w:val="21"/>
              </w:rPr>
              <w:t>E-mail</w:t>
            </w:r>
          </w:p>
        </w:tc>
        <w:tc>
          <w:tcPr>
            <w:tcW w:w="6248" w:type="dxa"/>
            <w:gridSpan w:val="2"/>
            <w:tcBorders>
              <w:right w:val="single" w:sz="18" w:space="0" w:color="000000"/>
            </w:tcBorders>
          </w:tcPr>
          <w:p w14:paraId="611A7F04" w14:textId="77777777" w:rsidR="001B041C" w:rsidRPr="00DC208F" w:rsidRDefault="001B041C" w:rsidP="001B041C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</w:tr>
      <w:tr w:rsidR="001A74BE" w:rsidRPr="00DC208F" w14:paraId="5505E5AE" w14:textId="77777777" w:rsidTr="004440F8">
        <w:trPr>
          <w:trHeight w:val="949"/>
        </w:trPr>
        <w:tc>
          <w:tcPr>
            <w:tcW w:w="2780" w:type="dxa"/>
            <w:gridSpan w:val="2"/>
            <w:vMerge w:val="restart"/>
            <w:tcBorders>
              <w:left w:val="single" w:sz="18" w:space="0" w:color="000000"/>
            </w:tcBorders>
          </w:tcPr>
          <w:p w14:paraId="135E7F4E" w14:textId="41DF9D87" w:rsidR="001A74BE" w:rsidRPr="00AF66AD" w:rsidRDefault="001A74BE" w:rsidP="004440F8">
            <w:pPr>
              <w:pStyle w:val="TableParagraph"/>
              <w:ind w:left="0"/>
              <w:rPr>
                <w:rFonts w:asciiTheme="minorHAnsi" w:eastAsia="ＭＳ Ｐゴシック" w:hAnsiTheme="minorHAnsi"/>
                <w:sz w:val="21"/>
                <w:szCs w:val="21"/>
              </w:rPr>
            </w:pPr>
            <w:r w:rsidRPr="00AF66AD">
              <w:rPr>
                <w:rFonts w:ascii="Cambria Math" w:eastAsia="ＭＳ Ｐゴシック" w:hAnsi="Cambria Math" w:cs="Cambria Math"/>
                <w:sz w:val="21"/>
                <w:szCs w:val="21"/>
              </w:rPr>
              <w:t>⑤</w:t>
            </w:r>
            <w:r w:rsidRPr="00AF66AD">
              <w:rPr>
                <w:rFonts w:asciiTheme="minorHAnsi" w:eastAsia="ＭＳ Ｐゴシック" w:hAnsiTheme="minorHAnsi"/>
                <w:sz w:val="21"/>
                <w:szCs w:val="21"/>
              </w:rPr>
              <w:t>Academic History</w:t>
            </w:r>
          </w:p>
        </w:tc>
        <w:tc>
          <w:tcPr>
            <w:tcW w:w="6091" w:type="dxa"/>
            <w:tcBorders>
              <w:bottom w:val="single" w:sz="4" w:space="0" w:color="auto"/>
              <w:right w:val="nil"/>
            </w:tcBorders>
          </w:tcPr>
          <w:p w14:paraId="4D97FCD6" w14:textId="03D9B92A" w:rsidR="001A74BE" w:rsidRDefault="001A74BE" w:rsidP="001B041C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3614606B" w14:textId="37839280" w:rsidR="001A74BE" w:rsidRPr="0068583F" w:rsidRDefault="001A74BE" w:rsidP="001B041C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46C3A81C" w14:textId="336A3187" w:rsidR="001A74BE" w:rsidRPr="0068583F" w:rsidRDefault="004440F8" w:rsidP="001B041C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="001A74BE"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2B46A11D" w14:textId="12ECEF9E" w:rsidR="001A74BE" w:rsidRPr="001A74BE" w:rsidRDefault="001A74BE" w:rsidP="001B041C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 w:val="restart"/>
            <w:tcBorders>
              <w:left w:val="nil"/>
              <w:right w:val="single" w:sz="18" w:space="0" w:color="000000"/>
            </w:tcBorders>
          </w:tcPr>
          <w:p w14:paraId="50D6A1B1" w14:textId="449CFBB9" w:rsidR="001A74BE" w:rsidRPr="00DC208F" w:rsidRDefault="001A74BE" w:rsidP="001B041C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A74BE" w:rsidRPr="00DC208F" w14:paraId="257D8591" w14:textId="77777777" w:rsidTr="004440F8">
        <w:trPr>
          <w:trHeight w:val="908"/>
        </w:trPr>
        <w:tc>
          <w:tcPr>
            <w:tcW w:w="2780" w:type="dxa"/>
            <w:gridSpan w:val="2"/>
            <w:vMerge/>
            <w:tcBorders>
              <w:left w:val="single" w:sz="18" w:space="0" w:color="000000"/>
            </w:tcBorders>
          </w:tcPr>
          <w:p w14:paraId="435593FA" w14:textId="77777777" w:rsidR="001A74BE" w:rsidRPr="00AF66AD" w:rsidRDefault="001A74BE" w:rsidP="001B041C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</w:rPr>
            </w:pP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5C1A8BB" w14:textId="77777777" w:rsidR="001A74BE" w:rsidRDefault="001A74BE" w:rsidP="001A74B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Graduated/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                      (             /      )YYYY/MM</w:t>
            </w:r>
          </w:p>
          <w:p w14:paraId="4172C2D5" w14:textId="77777777" w:rsidR="001A74BE" w:rsidRPr="0068583F" w:rsidRDefault="001A74BE" w:rsidP="001A74B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pected to graduate from</w:t>
            </w:r>
          </w:p>
          <w:p w14:paraId="6AA9485B" w14:textId="7EFC403B" w:rsidR="001A74BE" w:rsidRPr="0068583F" w:rsidRDefault="001A74BE" w:rsidP="001A74B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University (</w:t>
            </w:r>
            <w:r>
              <w:rPr>
                <w:rFonts w:asciiTheme="minorHAnsi" w:hAnsiTheme="minorHAnsi"/>
                <w:sz w:val="18"/>
                <w:szCs w:val="18"/>
              </w:rPr>
              <w:t>Master course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) </w:t>
            </w:r>
          </w:p>
          <w:p w14:paraId="451AB7A9" w14:textId="67183323" w:rsidR="001A74BE" w:rsidRPr="0068583F" w:rsidRDefault="001A74BE" w:rsidP="001A74BE">
            <w:pPr>
              <w:pStyle w:val="TableParagraph"/>
              <w:ind w:left="0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  <w:tc>
          <w:tcPr>
            <w:tcW w:w="156" w:type="dxa"/>
            <w:vMerge/>
            <w:tcBorders>
              <w:left w:val="nil"/>
              <w:right w:val="single" w:sz="18" w:space="0" w:color="000000"/>
            </w:tcBorders>
          </w:tcPr>
          <w:p w14:paraId="2D04A011" w14:textId="77777777" w:rsidR="001A74BE" w:rsidRPr="00DC208F" w:rsidRDefault="001A74BE" w:rsidP="001B041C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A74BE" w:rsidRPr="00DC208F" w14:paraId="60D85A97" w14:textId="77777777" w:rsidTr="004440F8">
        <w:trPr>
          <w:trHeight w:val="1250"/>
        </w:trPr>
        <w:tc>
          <w:tcPr>
            <w:tcW w:w="2780" w:type="dxa"/>
            <w:gridSpan w:val="2"/>
            <w:tcBorders>
              <w:left w:val="single" w:sz="18" w:space="0" w:color="000000"/>
            </w:tcBorders>
          </w:tcPr>
          <w:p w14:paraId="7EB3C5FB" w14:textId="32D8CC36" w:rsidR="002F3E34" w:rsidRPr="00AF66AD" w:rsidRDefault="001A74BE" w:rsidP="004440F8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</w:pPr>
            <w:r w:rsidRPr="00807AD2">
              <w:rPr>
                <w:rFonts w:ascii="Cambria" w:eastAsia="ＭＳ Ｐゴシック" w:hAnsi="Cambria" w:cs="Cambria Math"/>
                <w:sz w:val="21"/>
                <w:szCs w:val="21"/>
                <w:lang w:eastAsia="ja-JP"/>
              </w:rPr>
              <w:t>⑥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  <w:t>※</w:t>
            </w:r>
            <w:r w:rsidR="004440F8"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 xml:space="preserve">Fill in only if you are </w:t>
            </w:r>
            <w:r w:rsidR="002F3E34"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 xml:space="preserve">non-members of </w:t>
            </w:r>
            <w:r w:rsidR="004440F8"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 xml:space="preserve">the School of Design or Graduate School of Design, </w:t>
            </w:r>
            <w:r w:rsidR="002F3E34"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>Kyushu U</w:t>
            </w:r>
            <w:r w:rsidR="004440F8" w:rsidRPr="001E09DE">
              <w:rPr>
                <w:rFonts w:asciiTheme="minorHAnsi" w:eastAsia="ＭＳ Ｐゴシック" w:hAnsiTheme="minorHAnsi" w:cs="Cambria Math"/>
                <w:sz w:val="18"/>
                <w:szCs w:val="21"/>
                <w:lang w:eastAsia="ja-JP"/>
              </w:rPr>
              <w:t>niversity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456F55D" w14:textId="4E32E93C" w:rsidR="002F3E34" w:rsidRDefault="002F3E34" w:rsidP="002F3E3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>
              <w:t>□</w:t>
            </w:r>
            <w:r w:rsidRPr="002F3E34">
              <w:rPr>
                <w:rFonts w:asciiTheme="minorHAnsi" w:hAnsiTheme="minorHAnsi"/>
              </w:rPr>
              <w:t>I</w:t>
            </w:r>
            <w:r w:rsidR="004440F8">
              <w:rPr>
                <w:rFonts w:asciiTheme="minorHAnsi" w:hAnsiTheme="minorHAnsi"/>
              </w:rPr>
              <w:t xml:space="preserve"> plan to apply for</w:t>
            </w:r>
            <w:r w:rsidRPr="002F3E34">
              <w:rPr>
                <w:rFonts w:asciiTheme="minorHAnsi" w:hAnsiTheme="minorHAnsi"/>
              </w:rPr>
              <w:t xml:space="preserve"> the Graduate School of Design</w:t>
            </w:r>
            <w:r>
              <w:rPr>
                <w:rFonts w:asciiTheme="minorHAnsi" w:hAnsiTheme="minorHAnsi"/>
              </w:rPr>
              <w:t xml:space="preserve"> (check)</w:t>
            </w:r>
          </w:p>
          <w:p w14:paraId="521CCD1E" w14:textId="0582A6BB" w:rsidR="002F3E34" w:rsidRPr="002F3E34" w:rsidRDefault="002F3E34" w:rsidP="002F3E34">
            <w:r>
              <w:rPr>
                <w:rFonts w:asciiTheme="minorHAnsi" w:hAnsiTheme="minorHAnsi"/>
              </w:rPr>
              <w:t xml:space="preserve"> </w:t>
            </w:r>
            <w:r w:rsidR="004440F8">
              <w:rPr>
                <w:rFonts w:asciiTheme="minorHAnsi" w:hAnsiTheme="minorHAnsi"/>
              </w:rPr>
              <w:t>Year of Enrollment</w:t>
            </w:r>
            <w:r w:rsidRPr="002F3E34">
              <w:rPr>
                <w:rFonts w:asciiTheme="minorHAnsi" w:hAnsiTheme="minorHAnsi"/>
              </w:rPr>
              <w:t xml:space="preserve"> </w:t>
            </w:r>
            <w:r w:rsidR="004440F8">
              <w:rPr>
                <w:rFonts w:asciiTheme="minorHAnsi" w:hAnsiTheme="minorHAnsi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 xml:space="preserve"> □</w:t>
            </w:r>
            <w:r w:rsidRPr="002F3E34">
              <w:rPr>
                <w:rFonts w:asciiTheme="minorHAnsi" w:eastAsiaTheme="majorEastAsia" w:hAnsiTheme="minorHAnsi"/>
              </w:rPr>
              <w:t>2022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 w:rsidR="004440F8"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3</w:t>
            </w:r>
            <w:r w:rsidRPr="002F3E34">
              <w:rPr>
                <w:rFonts w:asciiTheme="majorEastAsia" w:eastAsiaTheme="majorEastAsia" w:hAnsiTheme="majorEastAsia"/>
              </w:rPr>
              <w:t xml:space="preserve"> </w:t>
            </w:r>
            <w:r w:rsidR="004440F8">
              <w:rPr>
                <w:rFonts w:asciiTheme="majorEastAsia" w:eastAsiaTheme="majorEastAsia" w:hAnsiTheme="majorEastAsia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2024</w:t>
            </w:r>
          </w:p>
          <w:p w14:paraId="0AE89A7C" w14:textId="187B4CF6" w:rsidR="002F3E34" w:rsidRPr="002F3E34" w:rsidRDefault="002F3E34" w:rsidP="001A74B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lang w:eastAsia="ja-JP"/>
              </w:rPr>
            </w:pPr>
            <w:r w:rsidRPr="002F3E34">
              <w:rPr>
                <w:rFonts w:asciiTheme="minorHAnsi" w:hAnsiTheme="minorHAnsi" w:hint="eastAsia"/>
                <w:lang w:eastAsia="ja-JP"/>
              </w:rPr>
              <w:t xml:space="preserve"> </w:t>
            </w:r>
            <w:r w:rsidRPr="002F3E34">
              <w:rPr>
                <w:rFonts w:asciiTheme="minorHAnsi" w:hAnsiTheme="minorHAnsi"/>
                <w:lang w:eastAsia="ja-JP"/>
              </w:rPr>
              <w:t>Type of Examination</w:t>
            </w:r>
          </w:p>
          <w:p w14:paraId="63EF117A" w14:textId="01EA0C5A" w:rsidR="001A74BE" w:rsidRPr="002F3E34" w:rsidRDefault="002F3E34" w:rsidP="001A74B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ajorEastAsia" w:eastAsiaTheme="majorEastAsia" w:hAnsiTheme="majorEastAsia"/>
              </w:rPr>
            </w:pPr>
            <w:r w:rsidRPr="002F3E34">
              <w:rPr>
                <w:rFonts w:asciiTheme="minorHAnsi" w:hAnsiTheme="minorHAnsi"/>
                <w:lang w:eastAsia="ja-JP"/>
              </w:rPr>
              <w:t xml:space="preserve"> </w:t>
            </w: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 (Personal Merits)</w:t>
            </w:r>
          </w:p>
          <w:p w14:paraId="446D779B" w14:textId="77777777" w:rsidR="002F3E34" w:rsidRPr="002F3E34" w:rsidRDefault="002F3E34" w:rsidP="002F3E34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eastAsiaTheme="majorEastAsia" w:hAnsiTheme="minorHAnsi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>Master’s program(General Entrance Examination)</w:t>
            </w:r>
          </w:p>
          <w:p w14:paraId="51BF1BCE" w14:textId="4C37B965" w:rsidR="002F3E34" w:rsidRPr="0068583F" w:rsidRDefault="002F3E34" w:rsidP="002F3E34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ind w:firstLineChars="50" w:firstLine="100"/>
              <w:rPr>
                <w:rFonts w:asciiTheme="minorHAnsi" w:hAnsiTheme="minorHAnsi"/>
                <w:sz w:val="18"/>
                <w:szCs w:val="18"/>
                <w:lang w:eastAsia="ja-JP"/>
              </w:rPr>
            </w:pPr>
            <w:r w:rsidRPr="002F3E34">
              <w:rPr>
                <w:rFonts w:asciiTheme="majorEastAsia" w:eastAsiaTheme="majorEastAsia" w:hAnsiTheme="majorEastAsia"/>
              </w:rPr>
              <w:t>□</w:t>
            </w:r>
            <w:r w:rsidRPr="002F3E34">
              <w:rPr>
                <w:rFonts w:asciiTheme="minorHAnsi" w:eastAsiaTheme="majorEastAsia" w:hAnsiTheme="minorHAnsi"/>
              </w:rPr>
              <w:t xml:space="preserve">Doctoral Program </w:t>
            </w:r>
          </w:p>
        </w:tc>
        <w:tc>
          <w:tcPr>
            <w:tcW w:w="156" w:type="dxa"/>
            <w:tcBorders>
              <w:left w:val="nil"/>
              <w:right w:val="single" w:sz="18" w:space="0" w:color="000000"/>
            </w:tcBorders>
          </w:tcPr>
          <w:p w14:paraId="2B9A7DC9" w14:textId="77777777" w:rsidR="001A74BE" w:rsidRPr="00DC208F" w:rsidRDefault="001A74BE" w:rsidP="001B041C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</w:rPr>
            </w:pPr>
          </w:p>
        </w:tc>
      </w:tr>
      <w:tr w:rsidR="001A74BE" w:rsidRPr="00DC208F" w14:paraId="6C5B1EA6" w14:textId="77777777" w:rsidTr="001E09DE">
        <w:trPr>
          <w:trHeight w:val="962"/>
        </w:trPr>
        <w:tc>
          <w:tcPr>
            <w:tcW w:w="2780" w:type="dxa"/>
            <w:gridSpan w:val="2"/>
            <w:tcBorders>
              <w:left w:val="single" w:sz="18" w:space="0" w:color="000000"/>
              <w:bottom w:val="single" w:sz="18" w:space="0" w:color="000000"/>
            </w:tcBorders>
          </w:tcPr>
          <w:p w14:paraId="403F057B" w14:textId="76276866" w:rsidR="001A74BE" w:rsidRPr="00AF66AD" w:rsidRDefault="001A74BE" w:rsidP="004440F8">
            <w:pPr>
              <w:pStyle w:val="TableParagraph"/>
              <w:ind w:left="0"/>
              <w:rPr>
                <w:rFonts w:ascii="Cambria Math" w:eastAsia="ＭＳ Ｐゴシック" w:hAnsi="Cambria Math" w:cs="Cambria Math" w:hint="eastAsia"/>
                <w:sz w:val="21"/>
                <w:szCs w:val="21"/>
                <w:lang w:eastAsia="ja-JP"/>
              </w:rPr>
            </w:pPr>
            <w:r w:rsidRPr="00807AD2">
              <w:rPr>
                <w:rFonts w:ascii="Cambria" w:eastAsia="ＭＳ Ｐゴシック" w:hAnsi="Cambria" w:cs="Cambria Math"/>
                <w:sz w:val="21"/>
                <w:szCs w:val="21"/>
              </w:rPr>
              <w:t>⑦</w:t>
            </w:r>
            <w:r>
              <w:rPr>
                <w:rFonts w:ascii="Cambria Math" w:eastAsia="ＭＳ Ｐゴシック" w:hAnsi="Cambria Math" w:cs="Cambria Math" w:hint="eastAsia"/>
                <w:sz w:val="21"/>
                <w:szCs w:val="21"/>
              </w:rPr>
              <w:t>※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</w:rPr>
              <w:t>Student Nu</w:t>
            </w:r>
            <w:r w:rsidRPr="004440F8">
              <w:rPr>
                <w:rFonts w:asciiTheme="minorHAnsi" w:eastAsia="ＭＳ Ｐゴシック" w:hAnsiTheme="minorHAnsi" w:cs="Cambria Math"/>
                <w:sz w:val="21"/>
                <w:szCs w:val="21"/>
                <w:lang w:eastAsia="ja-JP"/>
              </w:rPr>
              <w:t>mber</w:t>
            </w:r>
          </w:p>
        </w:tc>
        <w:tc>
          <w:tcPr>
            <w:tcW w:w="6091" w:type="dxa"/>
            <w:tcBorders>
              <w:top w:val="single" w:sz="4" w:space="0" w:color="auto"/>
              <w:bottom w:val="single" w:sz="18" w:space="0" w:color="000000"/>
              <w:right w:val="nil"/>
            </w:tcBorders>
          </w:tcPr>
          <w:p w14:paraId="4CC2236A" w14:textId="7F6A06EE" w:rsidR="001A74BE" w:rsidRPr="004440F8" w:rsidRDefault="001A74BE" w:rsidP="004440F8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="Cambria Math" w:eastAsia="ＭＳ Ｐゴシック" w:hAnsi="Cambria Math" w:cs="Cambria Math" w:hint="eastAsia"/>
                <w:sz w:val="18"/>
                <w:szCs w:val="21"/>
              </w:rPr>
            </w:pPr>
            <w:r w:rsidRPr="004440F8">
              <w:rPr>
                <w:rFonts w:asciiTheme="minorHAnsi" w:hAnsiTheme="minorHAnsi" w:hint="eastAsia"/>
                <w:sz w:val="18"/>
                <w:szCs w:val="18"/>
                <w:lang w:eastAsia="ja-JP"/>
              </w:rPr>
              <w:t xml:space="preserve"> </w:t>
            </w:r>
            <w:r w:rsidRPr="004440F8">
              <w:rPr>
                <w:rFonts w:ascii="Cambria Math" w:eastAsia="ＭＳ Ｐゴシック" w:hAnsi="Cambria Math" w:cs="Cambria Math" w:hint="eastAsia"/>
                <w:sz w:val="18"/>
                <w:szCs w:val="21"/>
              </w:rPr>
              <w:t>※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To be completed only by students currently enrolled in the School of Design and the Graduate School of </w:t>
            </w:r>
            <w:r w:rsid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Design, Kyushu University  </w:t>
            </w:r>
            <w:r w:rsidRPr="004440F8">
              <w:rPr>
                <w:rFonts w:ascii="Cambria Math" w:eastAsia="ＭＳ Ｐゴシック" w:hAnsi="Cambria Math" w:cs="Cambria Math"/>
                <w:sz w:val="18"/>
                <w:szCs w:val="21"/>
              </w:rPr>
              <w:t xml:space="preserve"> e.g.) 1DS20001T</w:t>
            </w:r>
          </w:p>
        </w:tc>
        <w:tc>
          <w:tcPr>
            <w:tcW w:w="156" w:type="dxa"/>
            <w:tcBorders>
              <w:left w:val="nil"/>
              <w:bottom w:val="single" w:sz="18" w:space="0" w:color="000000"/>
              <w:right w:val="single" w:sz="18" w:space="0" w:color="000000"/>
            </w:tcBorders>
          </w:tcPr>
          <w:p w14:paraId="4ED56A48" w14:textId="77777777" w:rsidR="001A74BE" w:rsidRPr="004440F8" w:rsidRDefault="001A74BE" w:rsidP="001B041C">
            <w:pPr>
              <w:pStyle w:val="TableParagraph"/>
              <w:spacing w:before="80"/>
              <w:ind w:left="63"/>
              <w:rPr>
                <w:rFonts w:asciiTheme="minorHAnsi" w:eastAsia="ＭＳ Ｐゴシック" w:hAnsiTheme="minorHAnsi"/>
                <w:sz w:val="18"/>
              </w:rPr>
            </w:pPr>
          </w:p>
        </w:tc>
      </w:tr>
    </w:tbl>
    <w:p w14:paraId="33577C13" w14:textId="77777777" w:rsidR="00DB595D" w:rsidRDefault="00DC208F" w:rsidP="00DB595D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7456" behindDoc="0" locked="0" layoutInCell="1" allowOverlap="1" wp14:anchorId="4BE72206" wp14:editId="7D110EC7">
            <wp:simplePos x="0" y="0"/>
            <wp:positionH relativeFrom="page">
              <wp:posOffset>492251</wp:posOffset>
            </wp:positionH>
            <wp:positionV relativeFrom="paragraph">
              <wp:posOffset>129635</wp:posOffset>
            </wp:positionV>
            <wp:extent cx="5187577" cy="12287"/>
            <wp:effectExtent l="0" t="0" r="0" b="0"/>
            <wp:wrapTopAndBottom/>
            <wp:docPr id="6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577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E40453" w14:textId="3E3FA75D" w:rsidR="002F34A3" w:rsidRPr="002F34A3" w:rsidRDefault="002F34A3" w:rsidP="00DB595D">
      <w:pPr>
        <w:pStyle w:val="af5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1231EAAC" w14:textId="625E7060" w:rsidR="00DC208F" w:rsidRPr="00DC208F" w:rsidRDefault="002F34A3" w:rsidP="002F34A3">
      <w:pPr>
        <w:pStyle w:val="3"/>
        <w:rPr>
          <w:rFonts w:asciiTheme="minorHAnsi" w:hAnsiTheme="minorHAnsi"/>
          <w:b/>
        </w:rPr>
      </w:pPr>
      <w:r>
        <w:rPr>
          <w:rFonts w:asciiTheme="minorHAnsi" w:hAnsiTheme="minorHAnsi"/>
          <w:b/>
          <w:spacing w:val="17"/>
        </w:rPr>
        <w:t xml:space="preserve">                       </w:t>
      </w:r>
      <w:r w:rsidR="005C7849">
        <w:rPr>
          <w:rFonts w:asciiTheme="minorHAnsi" w:hAnsiTheme="minorHAnsi" w:hint="eastAsia"/>
          <w:b/>
          <w:spacing w:val="17"/>
        </w:rPr>
        <w:t>E</w:t>
      </w:r>
      <w:r w:rsidR="005C7849">
        <w:rPr>
          <w:rFonts w:asciiTheme="minorHAnsi" w:hAnsiTheme="minorHAnsi"/>
          <w:b/>
          <w:spacing w:val="17"/>
        </w:rPr>
        <w:t>xamin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DC208F" w:rsidRPr="00DC208F" w14:paraId="5EDE9ECC" w14:textId="77777777" w:rsidTr="002F34A3">
        <w:trPr>
          <w:trHeight w:val="770"/>
        </w:trPr>
        <w:tc>
          <w:tcPr>
            <w:tcW w:w="1560" w:type="dxa"/>
            <w:tcBorders>
              <w:right w:val="single" w:sz="8" w:space="0" w:color="000000"/>
            </w:tcBorders>
          </w:tcPr>
          <w:p w14:paraId="675F1AAD" w14:textId="11A1E311" w:rsidR="00DC208F" w:rsidRPr="00DC208F" w:rsidRDefault="00C96683" w:rsidP="00C96683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Times New Roman" w:eastAsia="ＭＳ Ｐゴシック" w:hAnsi="Times New Roman" w:cs="Times New Roman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468F402E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009DFCAE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47F35C21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03F57AA7" w14:textId="6D5F8EA4" w:rsidR="00C96683" w:rsidRPr="0068583F" w:rsidRDefault="00C96683" w:rsidP="00C96683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5"/>
                <w:szCs w:val="22"/>
              </w:rPr>
              <w:t xml:space="preserve">    </w:t>
            </w:r>
            <w:r w:rsidRPr="0068583F">
              <w:rPr>
                <w:rFonts w:ascii="Century" w:hAnsi="Century"/>
              </w:rPr>
              <w:t>attach</w:t>
            </w:r>
          </w:p>
          <w:p w14:paraId="7B6F155B" w14:textId="77777777" w:rsidR="00C96683" w:rsidRPr="0068583F" w:rsidRDefault="00C96683" w:rsidP="00C96683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6F934934" w14:textId="77777777" w:rsidR="00C96683" w:rsidRPr="0068583F" w:rsidRDefault="00C96683" w:rsidP="00C96683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5FE492BF" w14:textId="05F01089" w:rsidR="00DC208F" w:rsidRPr="00DC208F" w:rsidRDefault="00C96683" w:rsidP="00C96683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DC208F" w:rsidRPr="00DC208F" w14:paraId="18263746" w14:textId="77777777" w:rsidTr="00DB595D">
        <w:trPr>
          <w:trHeight w:val="549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1D7EEA27" w14:textId="77777777" w:rsidR="00DC208F" w:rsidRPr="00DC208F" w:rsidRDefault="00DC208F" w:rsidP="002F34A3">
            <w:pPr>
              <w:pStyle w:val="TableParagraph"/>
              <w:spacing w:before="8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28E99F2E" w14:textId="3128AACD" w:rsidR="00DC208F" w:rsidRPr="00DB595D" w:rsidRDefault="00DB595D" w:rsidP="002F34A3">
            <w:pPr>
              <w:pStyle w:val="TableParagraph"/>
              <w:spacing w:before="1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258C665A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163F5ED8" w14:textId="77777777" w:rsidR="00DC208F" w:rsidRPr="00DC208F" w:rsidRDefault="00DC208F" w:rsidP="002F34A3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DC208F" w:rsidRPr="00DC208F" w14:paraId="23A2C6F3" w14:textId="77777777" w:rsidTr="002F34A3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0D2331C1" w14:textId="5E2930B1" w:rsidR="00DC208F" w:rsidRPr="00DC208F" w:rsidRDefault="00013067" w:rsidP="002F34A3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1A386ADE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01689182" w14:textId="77777777" w:rsidR="00DC208F" w:rsidRPr="00DC208F" w:rsidRDefault="00DC208F" w:rsidP="002F34A3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36B71DE3" w14:textId="061BA958" w:rsidR="00DC208F" w:rsidRDefault="00335F85" w:rsidP="00DC208F">
      <w:pPr>
        <w:tabs>
          <w:tab w:val="left" w:pos="3918"/>
        </w:tabs>
        <w:spacing w:before="206"/>
        <w:ind w:left="175"/>
        <w:rPr>
          <w:rFonts w:asciiTheme="minorHAnsi" w:eastAsia="ＭＳ Ｐゴシック" w:hAnsiTheme="minorHAnsi"/>
          <w:sz w:val="21"/>
        </w:rPr>
      </w:pPr>
      <w:r w:rsidRPr="00335F85">
        <w:rPr>
          <w:rFonts w:asciiTheme="minorHAnsi" w:eastAsia="ＭＳ Ｐゴシック" w:hAnsiTheme="minorHAnsi" w:hint="eastAsia"/>
          <w:sz w:val="21"/>
        </w:rPr>
        <w:t>E</w:t>
      </w:r>
      <w:r w:rsidRPr="00335F85">
        <w:rPr>
          <w:rFonts w:asciiTheme="minorHAnsi" w:eastAsia="ＭＳ Ｐゴシック" w:hAnsiTheme="minorHAnsi"/>
          <w:sz w:val="21"/>
        </w:rPr>
        <w:t>xamination Date: Saturday, May 14,</w:t>
      </w:r>
      <w:r>
        <w:rPr>
          <w:rFonts w:asciiTheme="minorHAnsi" w:eastAsia="ＭＳ Ｐゴシック" w:hAnsiTheme="minorHAnsi"/>
          <w:sz w:val="21"/>
        </w:rPr>
        <w:t xml:space="preserve"> </w:t>
      </w:r>
      <w:r w:rsidRPr="00335F85">
        <w:rPr>
          <w:rFonts w:asciiTheme="minorHAnsi" w:eastAsia="ＭＳ Ｐゴシック" w:hAnsiTheme="minorHAnsi"/>
          <w:sz w:val="21"/>
        </w:rPr>
        <w:t>2022</w:t>
      </w:r>
      <w:r>
        <w:rPr>
          <w:rFonts w:asciiTheme="minorHAnsi" w:eastAsia="ＭＳ Ｐゴシック" w:hAnsiTheme="minorHAnsi"/>
          <w:sz w:val="21"/>
        </w:rPr>
        <w:t xml:space="preserve">      </w:t>
      </w:r>
      <w:r w:rsidRPr="00335F85">
        <w:rPr>
          <w:rFonts w:asciiTheme="minorHAnsi" w:eastAsia="ＭＳ Ｐゴシック" w:hAnsiTheme="minorHAnsi"/>
          <w:sz w:val="21"/>
        </w:rPr>
        <w:t xml:space="preserve">Time: </w:t>
      </w:r>
      <w:r w:rsidR="00DC208F" w:rsidRPr="00335F85">
        <w:rPr>
          <w:rFonts w:asciiTheme="minorHAnsi" w:eastAsia="ＭＳ Ｐゴシック" w:hAnsiTheme="minorHAnsi"/>
          <w:sz w:val="21"/>
        </w:rPr>
        <w:t>10</w:t>
      </w:r>
      <w:r w:rsidR="00DC208F" w:rsidRPr="00335F85">
        <w:rPr>
          <w:rFonts w:asciiTheme="minorHAnsi" w:eastAsia="ＭＳ Ｐゴシック" w:hAnsiTheme="minorHAnsi"/>
          <w:sz w:val="21"/>
        </w:rPr>
        <w:t>：</w:t>
      </w:r>
      <w:r w:rsidR="001A74BE">
        <w:rPr>
          <w:rFonts w:asciiTheme="minorHAnsi" w:eastAsia="ＭＳ Ｐゴシック" w:hAnsiTheme="minorHAnsi"/>
          <w:sz w:val="21"/>
        </w:rPr>
        <w:t>30</w:t>
      </w:r>
      <w:r w:rsidR="00DC208F" w:rsidRPr="00335F85">
        <w:rPr>
          <w:rFonts w:asciiTheme="minorHAnsi" w:eastAsia="ＭＳ Ｐゴシック" w:hAnsiTheme="minorHAnsi"/>
          <w:sz w:val="21"/>
        </w:rPr>
        <w:t>～</w:t>
      </w:r>
      <w:r w:rsidR="00DC208F" w:rsidRPr="00335F85">
        <w:rPr>
          <w:rFonts w:asciiTheme="minorHAnsi" w:eastAsia="ＭＳ Ｐゴシック" w:hAnsiTheme="minorHAnsi"/>
          <w:sz w:val="21"/>
        </w:rPr>
        <w:t>12</w:t>
      </w:r>
      <w:r w:rsidR="00DC208F" w:rsidRPr="00335F85">
        <w:rPr>
          <w:rFonts w:asciiTheme="minorHAnsi" w:eastAsia="ＭＳ Ｐゴシック" w:hAnsiTheme="minorHAnsi"/>
          <w:sz w:val="21"/>
        </w:rPr>
        <w:t>：</w:t>
      </w:r>
      <w:r w:rsidR="001A74BE">
        <w:rPr>
          <w:rFonts w:asciiTheme="minorHAnsi" w:eastAsia="ＭＳ Ｐゴシック" w:hAnsiTheme="minorHAnsi"/>
          <w:sz w:val="21"/>
        </w:rPr>
        <w:t>25</w:t>
      </w:r>
    </w:p>
    <w:p w14:paraId="70483C9B" w14:textId="77777777" w:rsidR="001E09DE" w:rsidRPr="00335F85" w:rsidRDefault="001E09DE" w:rsidP="001E09DE">
      <w:pPr>
        <w:tabs>
          <w:tab w:val="left" w:pos="3918"/>
        </w:tabs>
        <w:spacing w:before="206"/>
        <w:rPr>
          <w:rFonts w:asciiTheme="minorHAnsi" w:eastAsia="ＭＳ Ｐゴシック" w:hAnsiTheme="minorHAnsi"/>
          <w:sz w:val="21"/>
        </w:rPr>
      </w:pPr>
    </w:p>
    <w:p w14:paraId="451BE064" w14:textId="02843F39" w:rsidR="00C96683" w:rsidRDefault="00DC208F" w:rsidP="00DB595D">
      <w:pPr>
        <w:pStyle w:val="af5"/>
        <w:rPr>
          <w:rFonts w:asciiTheme="minorHAnsi" w:hAnsiTheme="minorHAnsi"/>
          <w:b/>
        </w:rPr>
      </w:pPr>
      <w:r w:rsidRPr="00DC208F">
        <w:rPr>
          <w:rFonts w:asciiTheme="minorHAnsi" w:hAnsiTheme="minorHAnsi"/>
          <w:noProof/>
          <w:lang w:eastAsia="ja-JP"/>
        </w:rPr>
        <w:drawing>
          <wp:anchor distT="0" distB="0" distL="0" distR="0" simplePos="0" relativeHeight="251668480" behindDoc="0" locked="0" layoutInCell="1" allowOverlap="1" wp14:anchorId="1270D6E4" wp14:editId="0DF0A034">
            <wp:simplePos x="0" y="0"/>
            <wp:positionH relativeFrom="page">
              <wp:posOffset>492251</wp:posOffset>
            </wp:positionH>
            <wp:positionV relativeFrom="paragraph">
              <wp:posOffset>141668</wp:posOffset>
            </wp:positionV>
            <wp:extent cx="5187739" cy="12287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7739" cy="122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A50D14" w14:textId="0A0DCB7F" w:rsidR="002F34A3" w:rsidRPr="002F34A3" w:rsidRDefault="002F34A3" w:rsidP="002F34A3">
      <w:pPr>
        <w:pStyle w:val="af5"/>
        <w:spacing w:before="6"/>
        <w:rPr>
          <w:rFonts w:asciiTheme="minorHAnsi" w:hAnsiTheme="minorHAnsi"/>
          <w:b/>
        </w:rPr>
      </w:pPr>
      <w:r w:rsidRPr="002F34A3">
        <w:rPr>
          <w:rFonts w:asciiTheme="minorHAnsi" w:hAnsiTheme="minorHAnsi"/>
          <w:b/>
        </w:rPr>
        <w:t>TOEFL ITP organized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by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the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School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of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Design,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Kyushu</w:t>
      </w:r>
      <w:r>
        <w:rPr>
          <w:rFonts w:asciiTheme="minorHAnsi" w:hAnsiTheme="minorHAnsi" w:hint="eastAsia"/>
          <w:b/>
        </w:rPr>
        <w:t xml:space="preserve"> </w:t>
      </w:r>
      <w:r w:rsidRPr="002F34A3">
        <w:rPr>
          <w:rFonts w:asciiTheme="minorHAnsi" w:hAnsiTheme="minorHAnsi"/>
          <w:b/>
        </w:rPr>
        <w:t>University</w:t>
      </w:r>
    </w:p>
    <w:p w14:paraId="294A07BE" w14:textId="317F48E8" w:rsidR="00DC208F" w:rsidRPr="00C96683" w:rsidRDefault="002F34A3" w:rsidP="002F34A3">
      <w:pPr>
        <w:pStyle w:val="af5"/>
        <w:spacing w:before="6"/>
        <w:rPr>
          <w:rFonts w:asciiTheme="minorHAnsi" w:hAnsiTheme="minorHAnsi"/>
          <w:sz w:val="15"/>
        </w:rPr>
      </w:pPr>
      <w:r>
        <w:rPr>
          <w:rFonts w:asciiTheme="minorHAnsi" w:hAnsiTheme="minorHAnsi"/>
          <w:b/>
          <w:spacing w:val="17"/>
        </w:rPr>
        <w:t xml:space="preserve">                      </w:t>
      </w:r>
      <w:r w:rsidR="005C7849">
        <w:rPr>
          <w:rFonts w:asciiTheme="minorHAnsi" w:hAnsiTheme="minorHAnsi" w:hint="eastAsia"/>
          <w:b/>
          <w:spacing w:val="17"/>
        </w:rPr>
        <w:t>I</w:t>
      </w:r>
      <w:r w:rsidR="005C7849">
        <w:rPr>
          <w:rFonts w:asciiTheme="minorHAnsi" w:hAnsiTheme="minorHAnsi"/>
          <w:b/>
          <w:spacing w:val="17"/>
        </w:rPr>
        <w:t>dentification Slip</w:t>
      </w:r>
    </w:p>
    <w:tbl>
      <w:tblPr>
        <w:tblStyle w:val="TableNormal1"/>
        <w:tblW w:w="0" w:type="auto"/>
        <w:tblInd w:w="16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4912"/>
        <w:gridCol w:w="1632"/>
      </w:tblGrid>
      <w:tr w:rsidR="00DC208F" w:rsidRPr="00DC208F" w14:paraId="572B0480" w14:textId="77777777" w:rsidTr="00C96683">
        <w:trPr>
          <w:trHeight w:val="685"/>
        </w:trPr>
        <w:tc>
          <w:tcPr>
            <w:tcW w:w="1560" w:type="dxa"/>
            <w:tcBorders>
              <w:right w:val="single" w:sz="8" w:space="0" w:color="000000"/>
            </w:tcBorders>
          </w:tcPr>
          <w:p w14:paraId="642355ED" w14:textId="646EC381" w:rsidR="00DC208F" w:rsidRPr="00DC208F" w:rsidRDefault="00C96683" w:rsidP="00C96683">
            <w:pPr>
              <w:pStyle w:val="TableParagraph"/>
              <w:spacing w:before="115" w:line="263" w:lineRule="exact"/>
              <w:ind w:left="30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="ＭＳ 明朝" w:eastAsia="ＭＳ 明朝" w:hAnsi="ＭＳ 明朝" w:cs="ＭＳ 明朝" w:hint="eastAsia"/>
              </w:rPr>
              <w:t>*</w:t>
            </w:r>
            <w:r>
              <w:rPr>
                <w:rFonts w:asciiTheme="minorHAnsi" w:eastAsia="ＭＳ Ｐゴシック" w:hAnsiTheme="minorHAnsi" w:hint="eastAsia"/>
              </w:rPr>
              <w:t>E</w:t>
            </w:r>
            <w:r>
              <w:rPr>
                <w:rFonts w:asciiTheme="minorHAnsi" w:eastAsia="ＭＳ Ｐゴシック" w:hAnsiTheme="minorHAnsi"/>
              </w:rPr>
              <w:t>xaminee Number</w:t>
            </w:r>
          </w:p>
        </w:tc>
        <w:tc>
          <w:tcPr>
            <w:tcW w:w="4912" w:type="dxa"/>
            <w:tcBorders>
              <w:left w:val="single" w:sz="8" w:space="0" w:color="000000"/>
            </w:tcBorders>
          </w:tcPr>
          <w:p w14:paraId="3AA440E3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 w:val="restart"/>
          </w:tcPr>
          <w:p w14:paraId="4A5A0B7F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b/>
                <w:sz w:val="24"/>
              </w:rPr>
            </w:pPr>
          </w:p>
          <w:p w14:paraId="0FCCE0F6" w14:textId="77777777" w:rsidR="00C96683" w:rsidRDefault="00C96683" w:rsidP="00C96683">
            <w:pPr>
              <w:spacing w:line="0" w:lineRule="atLeast"/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</w:pPr>
            <w:r>
              <w:rPr>
                <w:rFonts w:asciiTheme="minorHAnsi" w:eastAsia="ＭＳ ゴシック" w:hAnsiTheme="minorHAnsi" w:cs="ＭＳ ゴシック"/>
                <w:b/>
                <w:sz w:val="24"/>
                <w:szCs w:val="22"/>
              </w:rPr>
              <w:t xml:space="preserve">    </w:t>
            </w:r>
          </w:p>
          <w:p w14:paraId="37CA5D7E" w14:textId="371BF075" w:rsidR="00C96683" w:rsidRPr="0068583F" w:rsidRDefault="00C96683" w:rsidP="00C96683">
            <w:pPr>
              <w:spacing w:line="0" w:lineRule="atLeast"/>
              <w:rPr>
                <w:rFonts w:ascii="Century" w:hAnsi="Century"/>
              </w:rPr>
            </w:pPr>
            <w:r>
              <w:rPr>
                <w:rFonts w:ascii="Century" w:hAnsi="Century"/>
              </w:rPr>
              <w:t xml:space="preserve">     </w:t>
            </w:r>
            <w:r w:rsidRPr="0068583F">
              <w:rPr>
                <w:rFonts w:ascii="Century" w:hAnsi="Century"/>
              </w:rPr>
              <w:t>attach</w:t>
            </w:r>
          </w:p>
          <w:p w14:paraId="69718BF4" w14:textId="77777777" w:rsidR="00C96683" w:rsidRPr="0068583F" w:rsidRDefault="00C96683" w:rsidP="00C96683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4130008" w14:textId="77777777" w:rsidR="00C96683" w:rsidRPr="0068583F" w:rsidRDefault="00C96683" w:rsidP="00C96683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18142062" w14:textId="45E48C46" w:rsidR="00DC208F" w:rsidRPr="00DC208F" w:rsidRDefault="00C96683" w:rsidP="00C96683">
            <w:pPr>
              <w:pStyle w:val="TableParagraph"/>
              <w:rPr>
                <w:rFonts w:asciiTheme="minorHAnsi" w:eastAsia="ＭＳ Ｐゴシック" w:hAnsiTheme="minorHAnsi"/>
                <w:sz w:val="24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>(L 4 cm × W 3 cm)</w:t>
            </w:r>
          </w:p>
        </w:tc>
      </w:tr>
      <w:tr w:rsidR="00DC208F" w:rsidRPr="00DC208F" w14:paraId="319F75BE" w14:textId="77777777" w:rsidTr="002F34A3">
        <w:trPr>
          <w:trHeight w:val="677"/>
        </w:trPr>
        <w:tc>
          <w:tcPr>
            <w:tcW w:w="1560" w:type="dxa"/>
            <w:tcBorders>
              <w:bottom w:val="single" w:sz="8" w:space="0" w:color="000000"/>
              <w:right w:val="single" w:sz="8" w:space="0" w:color="000000"/>
            </w:tcBorders>
          </w:tcPr>
          <w:p w14:paraId="2858857B" w14:textId="77777777" w:rsidR="00DC208F" w:rsidRPr="00DC208F" w:rsidRDefault="00DC208F" w:rsidP="002F34A3">
            <w:pPr>
              <w:pStyle w:val="TableParagraph"/>
              <w:spacing w:before="10"/>
              <w:ind w:left="0"/>
              <w:rPr>
                <w:rFonts w:asciiTheme="minorHAnsi" w:hAnsiTheme="minorHAnsi"/>
                <w:b/>
                <w:sz w:val="15"/>
              </w:rPr>
            </w:pPr>
          </w:p>
          <w:p w14:paraId="6705977F" w14:textId="34D0FE8C" w:rsidR="00DC208F" w:rsidRPr="00DB595D" w:rsidRDefault="00DB595D" w:rsidP="002F34A3">
            <w:pPr>
              <w:pStyle w:val="TableParagraph"/>
              <w:ind w:left="46"/>
              <w:jc w:val="center"/>
              <w:rPr>
                <w:rFonts w:asciiTheme="minorHAnsi" w:eastAsia="ＭＳ Ｐゴシック" w:hAnsiTheme="minorHAnsi"/>
                <w:i/>
                <w:sz w:val="20"/>
              </w:rPr>
            </w:pPr>
            <w:r w:rsidRPr="00DB595D">
              <w:rPr>
                <w:rFonts w:asciiTheme="minorHAnsi" w:eastAsia="ＭＳ Ｐゴシック" w:hAnsiTheme="minorHAnsi"/>
                <w:i/>
                <w:spacing w:val="-1"/>
                <w:sz w:val="20"/>
              </w:rPr>
              <w:t>Furigana</w:t>
            </w:r>
          </w:p>
        </w:tc>
        <w:tc>
          <w:tcPr>
            <w:tcW w:w="4912" w:type="dxa"/>
            <w:tcBorders>
              <w:left w:val="single" w:sz="8" w:space="0" w:color="000000"/>
              <w:bottom w:val="single" w:sz="8" w:space="0" w:color="000000"/>
            </w:tcBorders>
          </w:tcPr>
          <w:p w14:paraId="5C91DED8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631EDA09" w14:textId="77777777" w:rsidR="00DC208F" w:rsidRPr="00DC208F" w:rsidRDefault="00DC208F" w:rsidP="002F34A3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  <w:tr w:rsidR="00DC208F" w:rsidRPr="00DC208F" w14:paraId="561EE279" w14:textId="77777777" w:rsidTr="002F34A3">
        <w:trPr>
          <w:trHeight w:val="677"/>
        </w:trPr>
        <w:tc>
          <w:tcPr>
            <w:tcW w:w="1560" w:type="dxa"/>
            <w:tcBorders>
              <w:top w:val="single" w:sz="8" w:space="0" w:color="000000"/>
              <w:right w:val="single" w:sz="8" w:space="0" w:color="000000"/>
            </w:tcBorders>
          </w:tcPr>
          <w:p w14:paraId="4D74D822" w14:textId="63C683D2" w:rsidR="00DC208F" w:rsidRPr="00DC208F" w:rsidRDefault="00013067" w:rsidP="002F34A3">
            <w:pPr>
              <w:pStyle w:val="TableParagraph"/>
              <w:tabs>
                <w:tab w:val="left" w:pos="555"/>
              </w:tabs>
              <w:spacing w:before="189"/>
              <w:ind w:left="42"/>
              <w:jc w:val="center"/>
              <w:rPr>
                <w:rFonts w:asciiTheme="minorHAnsi" w:eastAsia="ＭＳ Ｐゴシック" w:hAnsiTheme="minorHAnsi"/>
              </w:rPr>
            </w:pPr>
            <w:r>
              <w:rPr>
                <w:rFonts w:asciiTheme="minorHAnsi" w:eastAsia="ＭＳ Ｐゴシック" w:hAnsiTheme="minorHAnsi" w:hint="eastAsia"/>
              </w:rPr>
              <w:t>F</w:t>
            </w:r>
            <w:r>
              <w:rPr>
                <w:rFonts w:asciiTheme="minorHAnsi" w:eastAsia="ＭＳ Ｐゴシック" w:hAnsiTheme="minorHAnsi"/>
              </w:rPr>
              <w:t>ull Name</w:t>
            </w:r>
          </w:p>
        </w:tc>
        <w:tc>
          <w:tcPr>
            <w:tcW w:w="4912" w:type="dxa"/>
            <w:tcBorders>
              <w:top w:val="single" w:sz="8" w:space="0" w:color="000000"/>
              <w:left w:val="single" w:sz="8" w:space="0" w:color="000000"/>
            </w:tcBorders>
          </w:tcPr>
          <w:p w14:paraId="16946F97" w14:textId="77777777" w:rsidR="00DC208F" w:rsidRPr="00DC208F" w:rsidRDefault="00DC208F" w:rsidP="002F34A3">
            <w:pPr>
              <w:pStyle w:val="TableParagraph"/>
              <w:ind w:left="0"/>
              <w:rPr>
                <w:rFonts w:asciiTheme="minorHAnsi" w:hAnsiTheme="minorHAnsi"/>
                <w:sz w:val="24"/>
              </w:rPr>
            </w:pPr>
          </w:p>
        </w:tc>
        <w:tc>
          <w:tcPr>
            <w:tcW w:w="1632" w:type="dxa"/>
            <w:vMerge/>
            <w:tcBorders>
              <w:top w:val="nil"/>
            </w:tcBorders>
          </w:tcPr>
          <w:p w14:paraId="5789A229" w14:textId="77777777" w:rsidR="00DC208F" w:rsidRPr="00DC208F" w:rsidRDefault="00DC208F" w:rsidP="002F34A3">
            <w:pPr>
              <w:rPr>
                <w:rFonts w:asciiTheme="minorHAnsi" w:hAnsiTheme="minorHAnsi"/>
                <w:sz w:val="2"/>
                <w:szCs w:val="2"/>
              </w:rPr>
            </w:pPr>
          </w:p>
        </w:tc>
      </w:tr>
    </w:tbl>
    <w:p w14:paraId="31748A8C" w14:textId="3ECDD1EC" w:rsidR="00DC208F" w:rsidRPr="00C96683" w:rsidRDefault="00C96683" w:rsidP="002F34A3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Photographs of the applicant’s face including the upper body, without headwear (except when used for medical or religious reasons), facing front, taken within three months prior to application.</w:t>
      </w:r>
    </w:p>
    <w:p w14:paraId="79CCD2E8" w14:textId="49F1B448" w:rsidR="00C96683" w:rsidRPr="002F34A3" w:rsidRDefault="00C96683" w:rsidP="002F34A3">
      <w:pPr>
        <w:spacing w:line="263" w:lineRule="exact"/>
        <w:rPr>
          <w:rFonts w:asciiTheme="minorHAnsi" w:eastAsia="ＭＳ Ｐゴシック" w:hAnsiTheme="minorHAnsi"/>
          <w:w w:val="95"/>
          <w:sz w:val="21"/>
        </w:rPr>
      </w:pPr>
      <w:r w:rsidRPr="00C96683">
        <w:rPr>
          <w:rFonts w:asciiTheme="minorHAnsi" w:eastAsia="ＭＳ Ｐゴシック" w:hAnsiTheme="minorHAnsi" w:hint="eastAsia"/>
          <w:w w:val="95"/>
          <w:sz w:val="21"/>
        </w:rPr>
        <w:t>・</w:t>
      </w:r>
      <w:r w:rsidRPr="00C96683">
        <w:rPr>
          <w:rFonts w:asciiTheme="minorHAnsi" w:eastAsia="ＭＳ Ｐゴシック" w:hAnsiTheme="minorHAnsi"/>
          <w:w w:val="95"/>
          <w:sz w:val="21"/>
        </w:rPr>
        <w:t>Do not fill in the fields marked with an asterisk(*)</w:t>
      </w:r>
    </w:p>
    <w:sectPr w:rsidR="00C96683" w:rsidRPr="002F34A3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4EE324" w14:textId="77777777" w:rsidR="000377F3" w:rsidRDefault="000377F3" w:rsidP="00D04FBD">
      <w:r>
        <w:separator/>
      </w:r>
    </w:p>
  </w:endnote>
  <w:endnote w:type="continuationSeparator" w:id="0">
    <w:p w14:paraId="19FC1083" w14:textId="77777777" w:rsidR="000377F3" w:rsidRDefault="000377F3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5B17F1" w14:textId="77777777" w:rsidR="000377F3" w:rsidRDefault="000377F3" w:rsidP="00D04FBD">
      <w:r>
        <w:separator/>
      </w:r>
    </w:p>
  </w:footnote>
  <w:footnote w:type="continuationSeparator" w:id="0">
    <w:p w14:paraId="3EB2EE2C" w14:textId="77777777" w:rsidR="000377F3" w:rsidRDefault="000377F3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377F3"/>
    <w:rsid w:val="000404A9"/>
    <w:rsid w:val="00061B0B"/>
    <w:rsid w:val="00065273"/>
    <w:rsid w:val="00065523"/>
    <w:rsid w:val="00065FD6"/>
    <w:rsid w:val="00075EE6"/>
    <w:rsid w:val="00085AE8"/>
    <w:rsid w:val="00086669"/>
    <w:rsid w:val="000B471B"/>
    <w:rsid w:val="000B7106"/>
    <w:rsid w:val="000C0286"/>
    <w:rsid w:val="000E5C31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A74BE"/>
    <w:rsid w:val="001B041C"/>
    <w:rsid w:val="001B6004"/>
    <w:rsid w:val="001C2EE4"/>
    <w:rsid w:val="001D0694"/>
    <w:rsid w:val="001D4AD2"/>
    <w:rsid w:val="001D4D84"/>
    <w:rsid w:val="001E09DE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C05C3"/>
    <w:rsid w:val="002C3B11"/>
    <w:rsid w:val="002D55B7"/>
    <w:rsid w:val="002F34A3"/>
    <w:rsid w:val="002F3E34"/>
    <w:rsid w:val="00301A92"/>
    <w:rsid w:val="00307211"/>
    <w:rsid w:val="00313314"/>
    <w:rsid w:val="00313C42"/>
    <w:rsid w:val="00317FF8"/>
    <w:rsid w:val="00324A23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880"/>
    <w:rsid w:val="00397D07"/>
    <w:rsid w:val="003A2F55"/>
    <w:rsid w:val="003B5B51"/>
    <w:rsid w:val="003C02CE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40F8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5461"/>
    <w:rsid w:val="007C7628"/>
    <w:rsid w:val="007D0324"/>
    <w:rsid w:val="007D24A9"/>
    <w:rsid w:val="007D2B34"/>
    <w:rsid w:val="007D2E2E"/>
    <w:rsid w:val="00807AD2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2572"/>
    <w:rsid w:val="00BA7F3F"/>
    <w:rsid w:val="00BB224E"/>
    <w:rsid w:val="00BC0666"/>
    <w:rsid w:val="00BC4361"/>
    <w:rsid w:val="00BC670D"/>
    <w:rsid w:val="00BD7A74"/>
    <w:rsid w:val="00BE0F0D"/>
    <w:rsid w:val="00BF6E11"/>
    <w:rsid w:val="00C0065B"/>
    <w:rsid w:val="00C154A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91C39"/>
    <w:rsid w:val="00C92EAD"/>
    <w:rsid w:val="00C963CC"/>
    <w:rsid w:val="00C96683"/>
    <w:rsid w:val="00CA40FC"/>
    <w:rsid w:val="00CA6D44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502B9"/>
    <w:rsid w:val="00D54B94"/>
    <w:rsid w:val="00DA09A7"/>
    <w:rsid w:val="00DA107F"/>
    <w:rsid w:val="00DB20AF"/>
    <w:rsid w:val="00DB595D"/>
    <w:rsid w:val="00DC208F"/>
    <w:rsid w:val="00DD1D5B"/>
    <w:rsid w:val="00DD528E"/>
    <w:rsid w:val="00E11B5A"/>
    <w:rsid w:val="00E129F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BA31E4-ED5C-45B4-BD31-11E962DB9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2</Pages>
  <Words>1842</Words>
  <Characters>10506</Characters>
  <Application>Microsoft Office Word</Application>
  <DocSecurity>0</DocSecurity>
  <Lines>87</Lines>
  <Paragraphs>2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2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深田 菜那子</cp:lastModifiedBy>
  <cp:revision>8</cp:revision>
  <cp:lastPrinted>2022-03-09T09:22:00Z</cp:lastPrinted>
  <dcterms:created xsi:type="dcterms:W3CDTF">2022-03-02T02:45:00Z</dcterms:created>
  <dcterms:modified xsi:type="dcterms:W3CDTF">2022-03-15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